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7D89C0" w14:textId="0424CDDE" w:rsidR="0005082C" w:rsidRPr="00E06802" w:rsidRDefault="0005082C" w:rsidP="0005082C">
      <w:pPr>
        <w:ind w:left="-567" w:right="-507"/>
        <w:jc w:val="both"/>
        <w:rPr>
          <w:lang w:val="el-GR"/>
        </w:rPr>
      </w:pPr>
      <w:r w:rsidRPr="00E06802">
        <w:rPr>
          <w:b/>
          <w:bCs/>
          <w:lang w:val="el-GR"/>
        </w:rPr>
        <w:t>Πίνακας 1.</w:t>
      </w:r>
      <w:r w:rsidRPr="00E06802">
        <w:rPr>
          <w:lang w:val="el-GR"/>
        </w:rPr>
        <w:t xml:space="preserve"> </w:t>
      </w:r>
      <w:r w:rsidR="00E06802">
        <w:rPr>
          <w:lang w:val="el-GR"/>
        </w:rPr>
        <w:t>Φ</w:t>
      </w:r>
      <w:r w:rsidRPr="00E06802">
        <w:rPr>
          <w:lang w:val="el-GR"/>
        </w:rPr>
        <w:t>υτωριακ</w:t>
      </w:r>
      <w:r w:rsidR="00E06802">
        <w:rPr>
          <w:lang w:val="el-GR"/>
        </w:rPr>
        <w:t>ές</w:t>
      </w:r>
      <w:r w:rsidRPr="00E06802">
        <w:rPr>
          <w:lang w:val="el-GR"/>
        </w:rPr>
        <w:t xml:space="preserve"> επιχειρήσε</w:t>
      </w:r>
      <w:r w:rsidR="00E06802">
        <w:rPr>
          <w:lang w:val="el-GR"/>
        </w:rPr>
        <w:t>ις</w:t>
      </w:r>
      <w:r w:rsidRPr="00E06802">
        <w:rPr>
          <w:lang w:val="el-GR"/>
        </w:rPr>
        <w:t xml:space="preserve"> που έχουν προμηθευτεί μοσχεύματα ελιάς από την προβασική φυτεία του Ινστιτούτου Ελιάς, Υποτροπικών Φυτών και Αμπέλου του ΕΛΓΟ – ΔΗΜΗΤΡΑ με σκοπό </w:t>
      </w:r>
      <w:r w:rsidR="00E06802">
        <w:rPr>
          <w:lang w:val="el-GR"/>
        </w:rPr>
        <w:t>την παραγωγή πιστοποιημένου πολλαπλασιαστικού υλικού</w:t>
      </w:r>
      <w:r w:rsidRPr="00E06802">
        <w:rPr>
          <w:lang w:val="el-GR"/>
        </w:rPr>
        <w:t>.</w:t>
      </w:r>
    </w:p>
    <w:tbl>
      <w:tblPr>
        <w:tblStyle w:val="a3"/>
        <w:tblW w:w="14175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835"/>
        <w:gridCol w:w="2835"/>
        <w:gridCol w:w="2835"/>
        <w:gridCol w:w="2835"/>
        <w:gridCol w:w="2835"/>
      </w:tblGrid>
      <w:tr w:rsidR="00E06802" w:rsidRPr="00E06802" w14:paraId="6B8A1103" w14:textId="77777777" w:rsidTr="00F948E8">
        <w:trPr>
          <w:trHeight w:hRule="exact" w:val="576"/>
        </w:trPr>
        <w:tc>
          <w:tcPr>
            <w:tcW w:w="2835" w:type="dxa"/>
            <w:vAlign w:val="center"/>
          </w:tcPr>
          <w:p w14:paraId="72F9542C" w14:textId="77777777" w:rsidR="0005082C" w:rsidRPr="00E06802" w:rsidRDefault="0005082C" w:rsidP="00CB3B0D">
            <w:pPr>
              <w:rPr>
                <w:b/>
                <w:bCs/>
                <w:lang w:val="el-GR"/>
              </w:rPr>
            </w:pPr>
            <w:r w:rsidRPr="00E06802">
              <w:rPr>
                <w:b/>
                <w:bCs/>
                <w:lang w:val="el-GR"/>
              </w:rPr>
              <w:t>ΕΠΩΝΥΜΙΑ ΦΥΤΩΡΙΑΚΗΣ ΕΠΙΧΕΙΡΗΣΗΣ</w:t>
            </w:r>
          </w:p>
        </w:tc>
        <w:tc>
          <w:tcPr>
            <w:tcW w:w="2835" w:type="dxa"/>
            <w:vAlign w:val="center"/>
          </w:tcPr>
          <w:p w14:paraId="621EFDEA" w14:textId="77777777" w:rsidR="0005082C" w:rsidRPr="00E06802" w:rsidRDefault="0005082C" w:rsidP="00CB3B0D">
            <w:pPr>
              <w:rPr>
                <w:b/>
                <w:bCs/>
                <w:lang w:val="el-GR"/>
              </w:rPr>
            </w:pPr>
            <w:r w:rsidRPr="00E06802">
              <w:rPr>
                <w:b/>
                <w:bCs/>
                <w:lang w:val="el-GR"/>
              </w:rPr>
              <w:t>ΔΙΕΥΘΥΝΣΗ ΦΥΤΩΡΙΑΚΗΣ ΕΠΙΧΕΙΡΗΣΗΣ</w:t>
            </w:r>
          </w:p>
        </w:tc>
        <w:tc>
          <w:tcPr>
            <w:tcW w:w="2835" w:type="dxa"/>
            <w:vAlign w:val="center"/>
          </w:tcPr>
          <w:p w14:paraId="59FFE36E" w14:textId="77777777" w:rsidR="0005082C" w:rsidRPr="00E06802" w:rsidRDefault="0005082C" w:rsidP="00CB3B0D">
            <w:pPr>
              <w:rPr>
                <w:b/>
                <w:bCs/>
                <w:lang w:val="el-GR"/>
              </w:rPr>
            </w:pPr>
            <w:r w:rsidRPr="00E06802">
              <w:rPr>
                <w:b/>
                <w:bCs/>
                <w:lang w:val="el-GR"/>
              </w:rPr>
              <w:t>ΤΗΛΕΦΩΝΟ ΦΥΤΩΡΙΑΚΗΣ ΕΠΙΧΕΙΡΗΣΗΣ</w:t>
            </w:r>
          </w:p>
        </w:tc>
        <w:tc>
          <w:tcPr>
            <w:tcW w:w="2835" w:type="dxa"/>
            <w:vAlign w:val="center"/>
          </w:tcPr>
          <w:p w14:paraId="48C4E29B" w14:textId="14530B94" w:rsidR="0005082C" w:rsidRPr="00E06802" w:rsidRDefault="0005082C" w:rsidP="00CB3B0D">
            <w:pPr>
              <w:rPr>
                <w:b/>
                <w:bCs/>
                <w:lang w:val="el-GR"/>
              </w:rPr>
            </w:pPr>
            <w:r w:rsidRPr="00E06802">
              <w:rPr>
                <w:b/>
                <w:bCs/>
                <w:lang w:val="el-GR"/>
              </w:rPr>
              <w:t>ΠΟΙΚΙΛΙΑ</w:t>
            </w:r>
            <w:r w:rsidR="00796554" w:rsidRPr="00E06802">
              <w:rPr>
                <w:b/>
                <w:bCs/>
                <w:lang w:val="el-GR"/>
              </w:rPr>
              <w:t xml:space="preserve"> ΕΛΙΑΣ</w:t>
            </w:r>
          </w:p>
        </w:tc>
        <w:tc>
          <w:tcPr>
            <w:tcW w:w="2835" w:type="dxa"/>
            <w:vAlign w:val="center"/>
          </w:tcPr>
          <w:p w14:paraId="44362083" w14:textId="77777777" w:rsidR="0005082C" w:rsidRPr="00E06802" w:rsidRDefault="0005082C" w:rsidP="00CB3B0D">
            <w:pPr>
              <w:rPr>
                <w:b/>
                <w:bCs/>
                <w:lang w:val="el-GR"/>
              </w:rPr>
            </w:pPr>
            <w:r w:rsidRPr="00E06802">
              <w:rPr>
                <w:b/>
                <w:bCs/>
                <w:lang w:val="el-GR"/>
              </w:rPr>
              <w:t>ΗΜΕΡΟΜΗΝΙΑ ΔΙΑΘΕΣΗΣ</w:t>
            </w:r>
          </w:p>
        </w:tc>
      </w:tr>
      <w:tr w:rsidR="00F948E8" w:rsidRPr="00E06802" w14:paraId="59A86BAB" w14:textId="77777777" w:rsidTr="001151BC">
        <w:trPr>
          <w:trHeight w:hRule="exact" w:val="432"/>
        </w:trPr>
        <w:tc>
          <w:tcPr>
            <w:tcW w:w="2835" w:type="dxa"/>
            <w:vMerge w:val="restart"/>
            <w:vAlign w:val="center"/>
          </w:tcPr>
          <w:p w14:paraId="2ABB8E9C" w14:textId="5B4942EC" w:rsidR="00F948E8" w:rsidRPr="00E06802" w:rsidRDefault="00F948E8" w:rsidP="00CB3B0D">
            <w:pPr>
              <w:rPr>
                <w:lang w:val="el-GR"/>
              </w:rPr>
            </w:pPr>
            <w:r w:rsidRPr="00E06802">
              <w:rPr>
                <w:lang w:val="el-GR"/>
              </w:rPr>
              <w:t>ΑΓΡΟΠΟΝΙΑ ΣΕΡΡΩΝ</w:t>
            </w:r>
          </w:p>
        </w:tc>
        <w:tc>
          <w:tcPr>
            <w:tcW w:w="2835" w:type="dxa"/>
            <w:vMerge w:val="restart"/>
            <w:vAlign w:val="center"/>
          </w:tcPr>
          <w:p w14:paraId="785ACD83" w14:textId="77777777" w:rsidR="00F948E8" w:rsidRPr="00E06802" w:rsidRDefault="00F948E8" w:rsidP="00CB3B0D">
            <w:pPr>
              <w:rPr>
                <w:lang w:val="el-GR"/>
              </w:rPr>
            </w:pPr>
            <w:r w:rsidRPr="00E06802">
              <w:rPr>
                <w:lang w:val="el-GR"/>
              </w:rPr>
              <w:t>3</w:t>
            </w:r>
            <w:r w:rsidRPr="00E06802">
              <w:rPr>
                <w:vertAlign w:val="superscript"/>
                <w:lang w:val="el-GR"/>
              </w:rPr>
              <w:t>0</w:t>
            </w:r>
            <w:r w:rsidRPr="00E06802">
              <w:rPr>
                <w:lang w:val="el-GR"/>
              </w:rPr>
              <w:t xml:space="preserve"> ΧΛΜ ΣΕΡΡΩΝ-ΝΙΓΡΙΤΑΣ</w:t>
            </w:r>
          </w:p>
        </w:tc>
        <w:tc>
          <w:tcPr>
            <w:tcW w:w="2835" w:type="dxa"/>
            <w:vMerge w:val="restart"/>
            <w:vAlign w:val="center"/>
          </w:tcPr>
          <w:p w14:paraId="4E8B086F" w14:textId="77777777" w:rsidR="00F948E8" w:rsidRPr="00E06802" w:rsidRDefault="00F948E8" w:rsidP="00CB3B0D">
            <w:pPr>
              <w:rPr>
                <w:lang w:val="el-GR"/>
              </w:rPr>
            </w:pPr>
            <w:r w:rsidRPr="00E06802">
              <w:rPr>
                <w:lang w:val="el-GR"/>
              </w:rPr>
              <w:t>2321097970/6977673767</w:t>
            </w:r>
          </w:p>
        </w:tc>
        <w:tc>
          <w:tcPr>
            <w:tcW w:w="2835" w:type="dxa"/>
            <w:vAlign w:val="center"/>
          </w:tcPr>
          <w:p w14:paraId="46CF6F41" w14:textId="77777777" w:rsidR="00F948E8" w:rsidRPr="00E06802" w:rsidRDefault="00F948E8" w:rsidP="00CB3B0D">
            <w:pPr>
              <w:rPr>
                <w:lang w:val="el-GR"/>
              </w:rPr>
            </w:pPr>
            <w:r w:rsidRPr="00E06802">
              <w:rPr>
                <w:lang w:val="el-GR"/>
              </w:rPr>
              <w:t>ΑΜΦΙΣΣΗΣ</w:t>
            </w:r>
          </w:p>
        </w:tc>
        <w:tc>
          <w:tcPr>
            <w:tcW w:w="2835" w:type="dxa"/>
            <w:vAlign w:val="center"/>
          </w:tcPr>
          <w:p w14:paraId="1EEBDDCB" w14:textId="77777777" w:rsidR="00F948E8" w:rsidRPr="00E06802" w:rsidRDefault="00F948E8" w:rsidP="00CB3B0D">
            <w:pPr>
              <w:rPr>
                <w:lang w:val="el-GR"/>
              </w:rPr>
            </w:pPr>
            <w:r w:rsidRPr="00E06802">
              <w:rPr>
                <w:lang w:val="el-GR"/>
              </w:rPr>
              <w:t>12/4/2021</w:t>
            </w:r>
          </w:p>
        </w:tc>
      </w:tr>
      <w:tr w:rsidR="00F948E8" w:rsidRPr="00E06802" w14:paraId="714B0CEA" w14:textId="77777777" w:rsidTr="001151BC">
        <w:trPr>
          <w:trHeight w:hRule="exact" w:val="432"/>
        </w:trPr>
        <w:tc>
          <w:tcPr>
            <w:tcW w:w="2835" w:type="dxa"/>
            <w:vMerge/>
            <w:vAlign w:val="center"/>
          </w:tcPr>
          <w:p w14:paraId="2D375E6E" w14:textId="5DC64831" w:rsidR="00F948E8" w:rsidRPr="00E06802" w:rsidRDefault="00F948E8" w:rsidP="00CB3B0D"/>
        </w:tc>
        <w:tc>
          <w:tcPr>
            <w:tcW w:w="2835" w:type="dxa"/>
            <w:vMerge/>
            <w:vAlign w:val="center"/>
          </w:tcPr>
          <w:p w14:paraId="402E7D99" w14:textId="24994548" w:rsidR="00F948E8" w:rsidRPr="00E06802" w:rsidRDefault="00F948E8" w:rsidP="00CB3B0D"/>
        </w:tc>
        <w:tc>
          <w:tcPr>
            <w:tcW w:w="2835" w:type="dxa"/>
            <w:vMerge/>
            <w:vAlign w:val="center"/>
          </w:tcPr>
          <w:p w14:paraId="5295360A" w14:textId="42FB007B" w:rsidR="00F948E8" w:rsidRPr="00E06802" w:rsidRDefault="00F948E8" w:rsidP="00CB3B0D"/>
        </w:tc>
        <w:tc>
          <w:tcPr>
            <w:tcW w:w="2835" w:type="dxa"/>
            <w:vAlign w:val="center"/>
          </w:tcPr>
          <w:p w14:paraId="41470735" w14:textId="77777777" w:rsidR="00F948E8" w:rsidRPr="00E06802" w:rsidRDefault="00F948E8" w:rsidP="00CB3B0D">
            <w:pPr>
              <w:rPr>
                <w:lang w:val="el-GR"/>
              </w:rPr>
            </w:pPr>
            <w:r w:rsidRPr="00E06802">
              <w:rPr>
                <w:lang w:val="el-GR"/>
              </w:rPr>
              <w:t>ΧΟΝΔΡΟΛΙΑ ΧΑΛΚΙΔΙΚΗΣ</w:t>
            </w:r>
          </w:p>
        </w:tc>
        <w:tc>
          <w:tcPr>
            <w:tcW w:w="2835" w:type="dxa"/>
            <w:vAlign w:val="center"/>
          </w:tcPr>
          <w:p w14:paraId="5CEC5378" w14:textId="77777777" w:rsidR="00F948E8" w:rsidRPr="00E06802" w:rsidRDefault="00F948E8" w:rsidP="00CB3B0D">
            <w:r w:rsidRPr="00E06802">
              <w:rPr>
                <w:lang w:val="el-GR"/>
              </w:rPr>
              <w:t>12/4/2021</w:t>
            </w:r>
          </w:p>
        </w:tc>
      </w:tr>
      <w:tr w:rsidR="00F948E8" w:rsidRPr="00E06802" w14:paraId="728E8395" w14:textId="77777777" w:rsidTr="001151BC">
        <w:trPr>
          <w:trHeight w:hRule="exact" w:val="432"/>
        </w:trPr>
        <w:tc>
          <w:tcPr>
            <w:tcW w:w="2835" w:type="dxa"/>
            <w:vMerge/>
            <w:vAlign w:val="center"/>
          </w:tcPr>
          <w:p w14:paraId="673B638B" w14:textId="641F5E37" w:rsidR="00F948E8" w:rsidRPr="00E06802" w:rsidRDefault="00F948E8" w:rsidP="00CB3B0D"/>
        </w:tc>
        <w:tc>
          <w:tcPr>
            <w:tcW w:w="2835" w:type="dxa"/>
            <w:vMerge/>
            <w:vAlign w:val="center"/>
          </w:tcPr>
          <w:p w14:paraId="6C66B31F" w14:textId="2703A410" w:rsidR="00F948E8" w:rsidRPr="00E06802" w:rsidRDefault="00F948E8" w:rsidP="00CB3B0D"/>
        </w:tc>
        <w:tc>
          <w:tcPr>
            <w:tcW w:w="2835" w:type="dxa"/>
            <w:vMerge/>
            <w:vAlign w:val="center"/>
          </w:tcPr>
          <w:p w14:paraId="3AF28E1E" w14:textId="324E4454" w:rsidR="00F948E8" w:rsidRPr="00E06802" w:rsidRDefault="00F948E8" w:rsidP="00CB3B0D"/>
        </w:tc>
        <w:tc>
          <w:tcPr>
            <w:tcW w:w="2835" w:type="dxa"/>
            <w:vAlign w:val="center"/>
          </w:tcPr>
          <w:p w14:paraId="0642F76F" w14:textId="77777777" w:rsidR="00F948E8" w:rsidRPr="00E06802" w:rsidRDefault="00F948E8" w:rsidP="00CB3B0D">
            <w:pPr>
              <w:rPr>
                <w:lang w:val="el-GR"/>
              </w:rPr>
            </w:pPr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521B0B54" w14:textId="77777777" w:rsidR="00F948E8" w:rsidRPr="00E06802" w:rsidRDefault="00F948E8" w:rsidP="00CB3B0D">
            <w:r w:rsidRPr="00E06802">
              <w:rPr>
                <w:lang w:val="el-GR"/>
              </w:rPr>
              <w:t>12/4/2021</w:t>
            </w:r>
          </w:p>
        </w:tc>
      </w:tr>
      <w:tr w:rsidR="00F948E8" w:rsidRPr="00E06802" w14:paraId="445F81D6" w14:textId="77777777" w:rsidTr="001151BC">
        <w:trPr>
          <w:trHeight w:hRule="exact" w:val="432"/>
        </w:trPr>
        <w:tc>
          <w:tcPr>
            <w:tcW w:w="2835" w:type="dxa"/>
            <w:vMerge/>
            <w:vAlign w:val="center"/>
          </w:tcPr>
          <w:p w14:paraId="605AE4D0" w14:textId="0B6F935F" w:rsidR="00F948E8" w:rsidRPr="00E06802" w:rsidRDefault="00F948E8" w:rsidP="00CB3B0D"/>
        </w:tc>
        <w:tc>
          <w:tcPr>
            <w:tcW w:w="2835" w:type="dxa"/>
            <w:vMerge/>
            <w:vAlign w:val="center"/>
          </w:tcPr>
          <w:p w14:paraId="1A08D8CE" w14:textId="51B9C989" w:rsidR="00F948E8" w:rsidRPr="00E06802" w:rsidRDefault="00F948E8" w:rsidP="00CB3B0D"/>
        </w:tc>
        <w:tc>
          <w:tcPr>
            <w:tcW w:w="2835" w:type="dxa"/>
            <w:vMerge/>
            <w:vAlign w:val="center"/>
          </w:tcPr>
          <w:p w14:paraId="6072171F" w14:textId="7FA01597" w:rsidR="00F948E8" w:rsidRPr="00E06802" w:rsidRDefault="00F948E8" w:rsidP="00CB3B0D"/>
        </w:tc>
        <w:tc>
          <w:tcPr>
            <w:tcW w:w="2835" w:type="dxa"/>
            <w:vAlign w:val="center"/>
          </w:tcPr>
          <w:p w14:paraId="13EDFA9F" w14:textId="77777777" w:rsidR="00F948E8" w:rsidRPr="00E06802" w:rsidRDefault="00F948E8" w:rsidP="00CB3B0D">
            <w:pPr>
              <w:rPr>
                <w:lang w:val="el-GR"/>
              </w:rPr>
            </w:pPr>
            <w:r w:rsidRPr="00E06802">
              <w:rPr>
                <w:lang w:val="el-GR"/>
              </w:rPr>
              <w:t>ΜΕΓΑΡΕΙΤΙΚΗ</w:t>
            </w:r>
          </w:p>
        </w:tc>
        <w:tc>
          <w:tcPr>
            <w:tcW w:w="2835" w:type="dxa"/>
            <w:vAlign w:val="center"/>
          </w:tcPr>
          <w:p w14:paraId="2BB470FE" w14:textId="77777777" w:rsidR="00F948E8" w:rsidRPr="00E06802" w:rsidRDefault="00F948E8" w:rsidP="00CB3B0D">
            <w:r w:rsidRPr="00E06802">
              <w:rPr>
                <w:lang w:val="el-GR"/>
              </w:rPr>
              <w:t>12/4/2021</w:t>
            </w:r>
          </w:p>
        </w:tc>
      </w:tr>
      <w:tr w:rsidR="00F948E8" w:rsidRPr="00E06802" w14:paraId="6D2E7308" w14:textId="77777777" w:rsidTr="001151BC">
        <w:trPr>
          <w:trHeight w:hRule="exact" w:val="432"/>
        </w:trPr>
        <w:tc>
          <w:tcPr>
            <w:tcW w:w="2835" w:type="dxa"/>
            <w:vMerge/>
            <w:vAlign w:val="center"/>
          </w:tcPr>
          <w:p w14:paraId="1F04C61C" w14:textId="0ECEC3C5" w:rsidR="00F948E8" w:rsidRPr="00E06802" w:rsidRDefault="00F948E8" w:rsidP="00CB3B0D"/>
        </w:tc>
        <w:tc>
          <w:tcPr>
            <w:tcW w:w="2835" w:type="dxa"/>
            <w:vMerge/>
            <w:vAlign w:val="center"/>
          </w:tcPr>
          <w:p w14:paraId="1530F212" w14:textId="5F7570CC" w:rsidR="00F948E8" w:rsidRPr="00E06802" w:rsidRDefault="00F948E8" w:rsidP="00CB3B0D"/>
        </w:tc>
        <w:tc>
          <w:tcPr>
            <w:tcW w:w="2835" w:type="dxa"/>
            <w:vMerge/>
            <w:vAlign w:val="center"/>
          </w:tcPr>
          <w:p w14:paraId="11C36479" w14:textId="3B694235" w:rsidR="00F948E8" w:rsidRPr="00E06802" w:rsidRDefault="00F948E8" w:rsidP="00CB3B0D"/>
        </w:tc>
        <w:tc>
          <w:tcPr>
            <w:tcW w:w="2835" w:type="dxa"/>
            <w:vAlign w:val="center"/>
          </w:tcPr>
          <w:p w14:paraId="0FF237D2" w14:textId="77777777" w:rsidR="00F948E8" w:rsidRPr="00E06802" w:rsidRDefault="00F948E8" w:rsidP="00CB3B0D">
            <w:r w:rsidRPr="00E06802">
              <w:t>ABEQUINA</w:t>
            </w:r>
          </w:p>
        </w:tc>
        <w:tc>
          <w:tcPr>
            <w:tcW w:w="2835" w:type="dxa"/>
            <w:vAlign w:val="center"/>
          </w:tcPr>
          <w:p w14:paraId="5A54402A" w14:textId="77777777" w:rsidR="00F948E8" w:rsidRPr="00E06802" w:rsidRDefault="00F948E8" w:rsidP="00CB3B0D">
            <w:r w:rsidRPr="00E06802">
              <w:rPr>
                <w:lang w:val="el-GR"/>
              </w:rPr>
              <w:t>12/4/2021</w:t>
            </w:r>
          </w:p>
        </w:tc>
      </w:tr>
      <w:tr w:rsidR="00F948E8" w:rsidRPr="00E06802" w14:paraId="668FD46A" w14:textId="77777777" w:rsidTr="001151BC">
        <w:trPr>
          <w:trHeight w:hRule="exact" w:val="432"/>
        </w:trPr>
        <w:tc>
          <w:tcPr>
            <w:tcW w:w="2835" w:type="dxa"/>
            <w:vMerge/>
            <w:vAlign w:val="center"/>
          </w:tcPr>
          <w:p w14:paraId="29FFE9B3" w14:textId="5CDD09C1" w:rsidR="00F948E8" w:rsidRPr="00E06802" w:rsidRDefault="00F948E8" w:rsidP="00CB3B0D"/>
        </w:tc>
        <w:tc>
          <w:tcPr>
            <w:tcW w:w="2835" w:type="dxa"/>
            <w:vMerge/>
            <w:vAlign w:val="center"/>
          </w:tcPr>
          <w:p w14:paraId="59B5522A" w14:textId="37752EC2" w:rsidR="00F948E8" w:rsidRPr="00E06802" w:rsidRDefault="00F948E8" w:rsidP="00CB3B0D"/>
        </w:tc>
        <w:tc>
          <w:tcPr>
            <w:tcW w:w="2835" w:type="dxa"/>
            <w:vMerge/>
            <w:vAlign w:val="center"/>
          </w:tcPr>
          <w:p w14:paraId="1C1E02CE" w14:textId="501DCAF0" w:rsidR="00F948E8" w:rsidRPr="00E06802" w:rsidRDefault="00F948E8" w:rsidP="00CB3B0D"/>
        </w:tc>
        <w:tc>
          <w:tcPr>
            <w:tcW w:w="2835" w:type="dxa"/>
            <w:vAlign w:val="center"/>
          </w:tcPr>
          <w:p w14:paraId="465E61BE" w14:textId="77777777" w:rsidR="00F948E8" w:rsidRPr="00E06802" w:rsidRDefault="00F948E8" w:rsidP="00CB3B0D">
            <w:r w:rsidRPr="00E06802">
              <w:t>PICUAL</w:t>
            </w:r>
          </w:p>
        </w:tc>
        <w:tc>
          <w:tcPr>
            <w:tcW w:w="2835" w:type="dxa"/>
            <w:vAlign w:val="center"/>
          </w:tcPr>
          <w:p w14:paraId="2DD885C0" w14:textId="77777777" w:rsidR="00F948E8" w:rsidRPr="00E06802" w:rsidRDefault="00F948E8" w:rsidP="00CB3B0D">
            <w:r w:rsidRPr="00E06802">
              <w:rPr>
                <w:lang w:val="el-GR"/>
              </w:rPr>
              <w:t>12/4/2021</w:t>
            </w:r>
          </w:p>
        </w:tc>
      </w:tr>
      <w:tr w:rsidR="00F948E8" w:rsidRPr="00E06802" w14:paraId="2F54FCEB" w14:textId="77777777" w:rsidTr="001151BC">
        <w:trPr>
          <w:trHeight w:hRule="exact" w:val="432"/>
        </w:trPr>
        <w:tc>
          <w:tcPr>
            <w:tcW w:w="2835" w:type="dxa"/>
            <w:vMerge/>
            <w:vAlign w:val="center"/>
          </w:tcPr>
          <w:p w14:paraId="36D4D328" w14:textId="46307B76" w:rsidR="00F948E8" w:rsidRPr="00E06802" w:rsidRDefault="00F948E8" w:rsidP="00CB3B0D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1DB5678C" w14:textId="258F8A7E" w:rsidR="00F948E8" w:rsidRPr="00E06802" w:rsidRDefault="00F948E8" w:rsidP="00CB3B0D"/>
        </w:tc>
        <w:tc>
          <w:tcPr>
            <w:tcW w:w="2835" w:type="dxa"/>
            <w:vMerge/>
            <w:vAlign w:val="center"/>
          </w:tcPr>
          <w:p w14:paraId="53521A4F" w14:textId="21FF314E" w:rsidR="00F948E8" w:rsidRPr="00E06802" w:rsidRDefault="00F948E8" w:rsidP="00CB3B0D"/>
        </w:tc>
        <w:tc>
          <w:tcPr>
            <w:tcW w:w="2835" w:type="dxa"/>
            <w:vAlign w:val="center"/>
          </w:tcPr>
          <w:p w14:paraId="0FC8283C" w14:textId="77777777" w:rsidR="00F948E8" w:rsidRPr="00E06802" w:rsidRDefault="00F948E8" w:rsidP="00CB3B0D">
            <w:pPr>
              <w:rPr>
                <w:lang w:val="el-GR"/>
              </w:rPr>
            </w:pPr>
            <w:r w:rsidRPr="00E06802">
              <w:rPr>
                <w:lang w:val="el-GR"/>
              </w:rPr>
              <w:t>ΑΜΦΙΣΣΗΣ</w:t>
            </w:r>
          </w:p>
        </w:tc>
        <w:tc>
          <w:tcPr>
            <w:tcW w:w="2835" w:type="dxa"/>
            <w:vAlign w:val="center"/>
          </w:tcPr>
          <w:p w14:paraId="0CBC4FFB" w14:textId="77777777" w:rsidR="00F948E8" w:rsidRPr="00E06802" w:rsidRDefault="00F948E8" w:rsidP="00CB3B0D">
            <w:pPr>
              <w:rPr>
                <w:lang w:val="el-GR"/>
              </w:rPr>
            </w:pPr>
            <w:r w:rsidRPr="00E06802">
              <w:rPr>
                <w:lang w:val="el-GR"/>
              </w:rPr>
              <w:t>18/10/2021</w:t>
            </w:r>
          </w:p>
        </w:tc>
      </w:tr>
      <w:tr w:rsidR="00F948E8" w:rsidRPr="00E06802" w14:paraId="2B9E05B8" w14:textId="77777777" w:rsidTr="001151BC">
        <w:trPr>
          <w:trHeight w:hRule="exact" w:val="432"/>
        </w:trPr>
        <w:tc>
          <w:tcPr>
            <w:tcW w:w="2835" w:type="dxa"/>
            <w:vMerge/>
            <w:vAlign w:val="center"/>
          </w:tcPr>
          <w:p w14:paraId="6A7787B4" w14:textId="111829A3" w:rsidR="00F948E8" w:rsidRPr="00E06802" w:rsidRDefault="00F948E8" w:rsidP="00CB3B0D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069DF769" w14:textId="0EC0B83A" w:rsidR="00F948E8" w:rsidRPr="00E06802" w:rsidRDefault="00F948E8" w:rsidP="00CB3B0D"/>
        </w:tc>
        <w:tc>
          <w:tcPr>
            <w:tcW w:w="2835" w:type="dxa"/>
            <w:vMerge/>
            <w:vAlign w:val="center"/>
          </w:tcPr>
          <w:p w14:paraId="752923A6" w14:textId="56134830" w:rsidR="00F948E8" w:rsidRPr="00E06802" w:rsidRDefault="00F948E8" w:rsidP="00CB3B0D"/>
        </w:tc>
        <w:tc>
          <w:tcPr>
            <w:tcW w:w="2835" w:type="dxa"/>
            <w:vAlign w:val="center"/>
          </w:tcPr>
          <w:p w14:paraId="46499376" w14:textId="77777777" w:rsidR="00F948E8" w:rsidRPr="00E06802" w:rsidRDefault="00F948E8" w:rsidP="00CB3B0D">
            <w:pPr>
              <w:rPr>
                <w:lang w:val="el-GR"/>
              </w:rPr>
            </w:pPr>
            <w:r w:rsidRPr="00E06802">
              <w:rPr>
                <w:lang w:val="el-GR"/>
              </w:rPr>
              <w:t xml:space="preserve">ΜΕΓΑΡΕΙΤΙΚΗ </w:t>
            </w:r>
          </w:p>
        </w:tc>
        <w:tc>
          <w:tcPr>
            <w:tcW w:w="2835" w:type="dxa"/>
            <w:vAlign w:val="center"/>
          </w:tcPr>
          <w:p w14:paraId="0FAAEEF6" w14:textId="77777777" w:rsidR="00F948E8" w:rsidRPr="00E06802" w:rsidRDefault="00F948E8" w:rsidP="00CB3B0D">
            <w:r w:rsidRPr="00E06802">
              <w:rPr>
                <w:lang w:val="el-GR"/>
              </w:rPr>
              <w:t>18/10/2021</w:t>
            </w:r>
          </w:p>
        </w:tc>
      </w:tr>
      <w:tr w:rsidR="00F948E8" w:rsidRPr="00E06802" w14:paraId="4BD1F119" w14:textId="77777777" w:rsidTr="001151BC">
        <w:trPr>
          <w:trHeight w:hRule="exact" w:val="432"/>
        </w:trPr>
        <w:tc>
          <w:tcPr>
            <w:tcW w:w="2835" w:type="dxa"/>
            <w:vMerge/>
            <w:vAlign w:val="center"/>
          </w:tcPr>
          <w:p w14:paraId="684E4014" w14:textId="55BED951" w:rsidR="00F948E8" w:rsidRPr="00E06802" w:rsidRDefault="00F948E8" w:rsidP="00CB3B0D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1CFD301C" w14:textId="1268423E" w:rsidR="00F948E8" w:rsidRPr="00E06802" w:rsidRDefault="00F948E8" w:rsidP="00CB3B0D"/>
        </w:tc>
        <w:tc>
          <w:tcPr>
            <w:tcW w:w="2835" w:type="dxa"/>
            <w:vMerge/>
            <w:vAlign w:val="center"/>
          </w:tcPr>
          <w:p w14:paraId="382B6AC7" w14:textId="3CC544E3" w:rsidR="00F948E8" w:rsidRPr="00E06802" w:rsidRDefault="00F948E8" w:rsidP="00CB3B0D"/>
        </w:tc>
        <w:tc>
          <w:tcPr>
            <w:tcW w:w="2835" w:type="dxa"/>
            <w:vAlign w:val="center"/>
          </w:tcPr>
          <w:p w14:paraId="74AC2E81" w14:textId="77777777" w:rsidR="00F948E8" w:rsidRPr="00E06802" w:rsidRDefault="00F948E8" w:rsidP="00CB3B0D">
            <w:pPr>
              <w:rPr>
                <w:lang w:val="el-GR"/>
              </w:rPr>
            </w:pPr>
            <w:r w:rsidRPr="00E06802">
              <w:rPr>
                <w:lang w:val="el-GR"/>
              </w:rPr>
              <w:t>ΤΣΟΥΝΑΤΗ</w:t>
            </w:r>
          </w:p>
        </w:tc>
        <w:tc>
          <w:tcPr>
            <w:tcW w:w="2835" w:type="dxa"/>
            <w:vAlign w:val="center"/>
          </w:tcPr>
          <w:p w14:paraId="0C80FF61" w14:textId="77777777" w:rsidR="00F948E8" w:rsidRPr="00E06802" w:rsidRDefault="00F948E8" w:rsidP="00CB3B0D">
            <w:r w:rsidRPr="00E06802">
              <w:rPr>
                <w:lang w:val="el-GR"/>
              </w:rPr>
              <w:t>18/10/2021</w:t>
            </w:r>
          </w:p>
        </w:tc>
      </w:tr>
      <w:tr w:rsidR="00F948E8" w:rsidRPr="00E06802" w14:paraId="31F7B51A" w14:textId="77777777" w:rsidTr="001151BC">
        <w:trPr>
          <w:trHeight w:hRule="exact" w:val="432"/>
        </w:trPr>
        <w:tc>
          <w:tcPr>
            <w:tcW w:w="2835" w:type="dxa"/>
            <w:vMerge/>
            <w:vAlign w:val="center"/>
          </w:tcPr>
          <w:p w14:paraId="501B2326" w14:textId="6A729828" w:rsidR="00F948E8" w:rsidRPr="00E06802" w:rsidRDefault="00F948E8" w:rsidP="00CB3B0D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3C204531" w14:textId="44C20EB4" w:rsidR="00F948E8" w:rsidRPr="00E06802" w:rsidRDefault="00F948E8" w:rsidP="00CB3B0D"/>
        </w:tc>
        <w:tc>
          <w:tcPr>
            <w:tcW w:w="2835" w:type="dxa"/>
            <w:vMerge/>
            <w:vAlign w:val="center"/>
          </w:tcPr>
          <w:p w14:paraId="3D0B4137" w14:textId="76F07E12" w:rsidR="00F948E8" w:rsidRPr="00E06802" w:rsidRDefault="00F948E8" w:rsidP="00CB3B0D"/>
        </w:tc>
        <w:tc>
          <w:tcPr>
            <w:tcW w:w="2835" w:type="dxa"/>
            <w:vAlign w:val="center"/>
          </w:tcPr>
          <w:p w14:paraId="73D1C1B4" w14:textId="77777777" w:rsidR="00F948E8" w:rsidRPr="00E06802" w:rsidRDefault="00F948E8" w:rsidP="00CB3B0D">
            <w:pPr>
              <w:rPr>
                <w:lang w:val="el-GR"/>
              </w:rPr>
            </w:pPr>
            <w:r w:rsidRPr="00E06802">
              <w:rPr>
                <w:lang w:val="el-GR"/>
              </w:rPr>
              <w:t>ΚΑΛΑΜΩΝ</w:t>
            </w:r>
          </w:p>
        </w:tc>
        <w:tc>
          <w:tcPr>
            <w:tcW w:w="2835" w:type="dxa"/>
            <w:vAlign w:val="center"/>
          </w:tcPr>
          <w:p w14:paraId="510117B7" w14:textId="77777777" w:rsidR="00F948E8" w:rsidRPr="00E06802" w:rsidRDefault="00F948E8" w:rsidP="00CB3B0D">
            <w:pPr>
              <w:rPr>
                <w:lang w:val="el-GR"/>
              </w:rPr>
            </w:pPr>
            <w:r w:rsidRPr="00E06802">
              <w:rPr>
                <w:lang w:val="el-GR"/>
              </w:rPr>
              <w:t>23/05/2023</w:t>
            </w:r>
          </w:p>
        </w:tc>
      </w:tr>
      <w:tr w:rsidR="00F948E8" w:rsidRPr="00E06802" w14:paraId="551771E6" w14:textId="77777777" w:rsidTr="001151BC">
        <w:trPr>
          <w:trHeight w:hRule="exact" w:val="432"/>
        </w:trPr>
        <w:tc>
          <w:tcPr>
            <w:tcW w:w="2835" w:type="dxa"/>
            <w:vMerge/>
            <w:vAlign w:val="center"/>
          </w:tcPr>
          <w:p w14:paraId="06EB7653" w14:textId="676D27FE" w:rsidR="00F948E8" w:rsidRPr="00E06802" w:rsidRDefault="00F948E8" w:rsidP="00CB3B0D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1226F365" w14:textId="63BAE27C" w:rsidR="00F948E8" w:rsidRPr="00E06802" w:rsidRDefault="00F948E8" w:rsidP="00CB3B0D"/>
        </w:tc>
        <w:tc>
          <w:tcPr>
            <w:tcW w:w="2835" w:type="dxa"/>
            <w:vMerge/>
            <w:vAlign w:val="center"/>
          </w:tcPr>
          <w:p w14:paraId="7B5427BB" w14:textId="03216EEE" w:rsidR="00F948E8" w:rsidRPr="00E06802" w:rsidRDefault="00F948E8" w:rsidP="00CB3B0D"/>
        </w:tc>
        <w:tc>
          <w:tcPr>
            <w:tcW w:w="2835" w:type="dxa"/>
            <w:vAlign w:val="center"/>
          </w:tcPr>
          <w:p w14:paraId="66851A0E" w14:textId="77777777" w:rsidR="00F948E8" w:rsidRPr="00E06802" w:rsidRDefault="00F948E8" w:rsidP="00CB3B0D">
            <w:pPr>
              <w:rPr>
                <w:lang w:val="el-GR"/>
              </w:rPr>
            </w:pPr>
            <w:r w:rsidRPr="00E06802">
              <w:rPr>
                <w:lang w:val="el-GR"/>
              </w:rPr>
              <w:t>ΓΑΪΔΟΥΡΕΛΙΑ</w:t>
            </w:r>
          </w:p>
        </w:tc>
        <w:tc>
          <w:tcPr>
            <w:tcW w:w="2835" w:type="dxa"/>
            <w:vAlign w:val="center"/>
          </w:tcPr>
          <w:p w14:paraId="1B45854C" w14:textId="77777777" w:rsidR="00F948E8" w:rsidRPr="00E06802" w:rsidRDefault="00F948E8" w:rsidP="00CB3B0D">
            <w:r w:rsidRPr="00E06802">
              <w:rPr>
                <w:lang w:val="el-GR"/>
              </w:rPr>
              <w:t>23/05/2023</w:t>
            </w:r>
          </w:p>
        </w:tc>
      </w:tr>
      <w:tr w:rsidR="00F948E8" w:rsidRPr="00E06802" w14:paraId="0500D086" w14:textId="77777777" w:rsidTr="001151BC">
        <w:trPr>
          <w:trHeight w:hRule="exact" w:val="432"/>
        </w:trPr>
        <w:tc>
          <w:tcPr>
            <w:tcW w:w="2835" w:type="dxa"/>
            <w:vMerge w:val="restart"/>
            <w:vAlign w:val="center"/>
          </w:tcPr>
          <w:p w14:paraId="7F7974B8" w14:textId="77777777" w:rsidR="00F948E8" w:rsidRPr="00E06802" w:rsidRDefault="00F948E8" w:rsidP="00CB3B0D">
            <w:pPr>
              <w:rPr>
                <w:lang w:val="el-GR"/>
              </w:rPr>
            </w:pPr>
            <w:r w:rsidRPr="00E06802">
              <w:rPr>
                <w:lang w:val="el-GR"/>
              </w:rPr>
              <w:t xml:space="preserve">ΦΥΤΟΓΟΝΙΑ </w:t>
            </w:r>
          </w:p>
        </w:tc>
        <w:tc>
          <w:tcPr>
            <w:tcW w:w="2835" w:type="dxa"/>
            <w:vMerge w:val="restart"/>
            <w:vAlign w:val="center"/>
          </w:tcPr>
          <w:p w14:paraId="717FB3D2" w14:textId="77777777" w:rsidR="00F948E8" w:rsidRPr="00E06802" w:rsidRDefault="00F948E8" w:rsidP="00CB3B0D">
            <w:pPr>
              <w:rPr>
                <w:lang w:val="el-GR"/>
              </w:rPr>
            </w:pPr>
            <w:r w:rsidRPr="00E06802">
              <w:rPr>
                <w:lang w:val="el-GR"/>
              </w:rPr>
              <w:t>ΑΚΡΟΠΟΤΑΜΟΣ ΚΑΒΑΛΑΣ</w:t>
            </w:r>
          </w:p>
        </w:tc>
        <w:tc>
          <w:tcPr>
            <w:tcW w:w="2835" w:type="dxa"/>
            <w:vMerge w:val="restart"/>
            <w:vAlign w:val="center"/>
          </w:tcPr>
          <w:p w14:paraId="4B227E98" w14:textId="77777777" w:rsidR="00F948E8" w:rsidRPr="00E06802" w:rsidRDefault="00F948E8" w:rsidP="00CB3B0D">
            <w:pPr>
              <w:rPr>
                <w:lang w:val="el-GR"/>
              </w:rPr>
            </w:pPr>
            <w:r w:rsidRPr="00E06802">
              <w:rPr>
                <w:lang w:val="el-GR"/>
              </w:rPr>
              <w:t>2592044600</w:t>
            </w:r>
          </w:p>
        </w:tc>
        <w:tc>
          <w:tcPr>
            <w:tcW w:w="2835" w:type="dxa"/>
            <w:vAlign w:val="center"/>
          </w:tcPr>
          <w:p w14:paraId="055F5813" w14:textId="77777777" w:rsidR="00F948E8" w:rsidRPr="00E06802" w:rsidRDefault="00F948E8" w:rsidP="00CB3B0D">
            <w:pPr>
              <w:rPr>
                <w:lang w:val="el-GR"/>
              </w:rPr>
            </w:pPr>
            <w:r w:rsidRPr="00E06802">
              <w:rPr>
                <w:lang w:val="el-GR"/>
              </w:rPr>
              <w:t>ΧΟΝΔΡΟΛΙΑ ΧΑΛΚΙΔΙΚΗΣ</w:t>
            </w:r>
          </w:p>
        </w:tc>
        <w:tc>
          <w:tcPr>
            <w:tcW w:w="2835" w:type="dxa"/>
            <w:vAlign w:val="center"/>
          </w:tcPr>
          <w:p w14:paraId="35C295FD" w14:textId="77777777" w:rsidR="00F948E8" w:rsidRPr="00E06802" w:rsidRDefault="00F948E8" w:rsidP="00CB3B0D">
            <w:pPr>
              <w:rPr>
                <w:lang w:val="el-GR"/>
              </w:rPr>
            </w:pPr>
            <w:r w:rsidRPr="00E06802">
              <w:rPr>
                <w:lang w:val="el-GR"/>
              </w:rPr>
              <w:t>13/04/2021</w:t>
            </w:r>
          </w:p>
        </w:tc>
      </w:tr>
      <w:tr w:rsidR="00F948E8" w:rsidRPr="00E06802" w14:paraId="6AA2B54A" w14:textId="77777777" w:rsidTr="001151BC">
        <w:trPr>
          <w:trHeight w:hRule="exact" w:val="432"/>
        </w:trPr>
        <w:tc>
          <w:tcPr>
            <w:tcW w:w="2835" w:type="dxa"/>
            <w:vMerge/>
            <w:vAlign w:val="center"/>
          </w:tcPr>
          <w:p w14:paraId="0B4C4E58" w14:textId="38876D5C" w:rsidR="00F948E8" w:rsidRPr="00E06802" w:rsidRDefault="00F948E8" w:rsidP="00CB3B0D"/>
        </w:tc>
        <w:tc>
          <w:tcPr>
            <w:tcW w:w="2835" w:type="dxa"/>
            <w:vMerge/>
            <w:vAlign w:val="center"/>
          </w:tcPr>
          <w:p w14:paraId="09663926" w14:textId="19FA1A0C" w:rsidR="00F948E8" w:rsidRPr="00E06802" w:rsidRDefault="00F948E8" w:rsidP="00CB3B0D"/>
        </w:tc>
        <w:tc>
          <w:tcPr>
            <w:tcW w:w="2835" w:type="dxa"/>
            <w:vMerge/>
            <w:vAlign w:val="center"/>
          </w:tcPr>
          <w:p w14:paraId="31AB1C9B" w14:textId="091496D0" w:rsidR="00F948E8" w:rsidRPr="00E06802" w:rsidRDefault="00F948E8" w:rsidP="00CB3B0D"/>
        </w:tc>
        <w:tc>
          <w:tcPr>
            <w:tcW w:w="2835" w:type="dxa"/>
            <w:vAlign w:val="center"/>
          </w:tcPr>
          <w:p w14:paraId="0C7529D3" w14:textId="77777777" w:rsidR="00F948E8" w:rsidRPr="00E06802" w:rsidRDefault="00F948E8" w:rsidP="00CB3B0D">
            <w:pPr>
              <w:rPr>
                <w:lang w:val="el-GR"/>
              </w:rPr>
            </w:pPr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05D22A05" w14:textId="77777777" w:rsidR="00F948E8" w:rsidRPr="00E06802" w:rsidRDefault="00F948E8" w:rsidP="00CB3B0D">
            <w:r w:rsidRPr="00E06802">
              <w:rPr>
                <w:lang w:val="el-GR"/>
              </w:rPr>
              <w:t>13/04/2021</w:t>
            </w:r>
          </w:p>
        </w:tc>
      </w:tr>
      <w:tr w:rsidR="00F948E8" w:rsidRPr="00E06802" w14:paraId="4046FCD9" w14:textId="77777777" w:rsidTr="001151BC">
        <w:trPr>
          <w:trHeight w:hRule="exact" w:val="432"/>
        </w:trPr>
        <w:tc>
          <w:tcPr>
            <w:tcW w:w="2835" w:type="dxa"/>
            <w:vMerge/>
            <w:vAlign w:val="center"/>
          </w:tcPr>
          <w:p w14:paraId="7F11CFEA" w14:textId="3E7B445B" w:rsidR="00F948E8" w:rsidRPr="00E06802" w:rsidRDefault="00F948E8" w:rsidP="00CB3B0D"/>
        </w:tc>
        <w:tc>
          <w:tcPr>
            <w:tcW w:w="2835" w:type="dxa"/>
            <w:vMerge/>
            <w:vAlign w:val="center"/>
          </w:tcPr>
          <w:p w14:paraId="696243C2" w14:textId="2AC600AC" w:rsidR="00F948E8" w:rsidRPr="00E06802" w:rsidRDefault="00F948E8" w:rsidP="00CB3B0D"/>
        </w:tc>
        <w:tc>
          <w:tcPr>
            <w:tcW w:w="2835" w:type="dxa"/>
            <w:vMerge/>
            <w:vAlign w:val="center"/>
          </w:tcPr>
          <w:p w14:paraId="79CE5E23" w14:textId="75EA523F" w:rsidR="00F948E8" w:rsidRPr="00E06802" w:rsidRDefault="00F948E8" w:rsidP="00CB3B0D"/>
        </w:tc>
        <w:tc>
          <w:tcPr>
            <w:tcW w:w="2835" w:type="dxa"/>
            <w:vAlign w:val="center"/>
          </w:tcPr>
          <w:p w14:paraId="7CFE5DCC" w14:textId="77777777" w:rsidR="00F948E8" w:rsidRPr="00E06802" w:rsidRDefault="00F948E8" w:rsidP="00CB3B0D">
            <w:pPr>
              <w:rPr>
                <w:lang w:val="el-GR"/>
              </w:rPr>
            </w:pPr>
            <w:r w:rsidRPr="00E06802">
              <w:rPr>
                <w:lang w:val="el-GR"/>
              </w:rPr>
              <w:t>ΜΕΓΑΡΕΙΤΙΚΗ</w:t>
            </w:r>
          </w:p>
        </w:tc>
        <w:tc>
          <w:tcPr>
            <w:tcW w:w="2835" w:type="dxa"/>
            <w:vAlign w:val="center"/>
          </w:tcPr>
          <w:p w14:paraId="45614954" w14:textId="77777777" w:rsidR="00F948E8" w:rsidRPr="00E06802" w:rsidRDefault="00F948E8" w:rsidP="00CB3B0D">
            <w:r w:rsidRPr="00E06802">
              <w:rPr>
                <w:lang w:val="el-GR"/>
              </w:rPr>
              <w:t>13/04/2021</w:t>
            </w:r>
          </w:p>
        </w:tc>
      </w:tr>
      <w:tr w:rsidR="00F948E8" w:rsidRPr="00E06802" w14:paraId="2DC94DC8" w14:textId="77777777" w:rsidTr="001151BC">
        <w:trPr>
          <w:trHeight w:hRule="exact" w:val="432"/>
        </w:trPr>
        <w:tc>
          <w:tcPr>
            <w:tcW w:w="2835" w:type="dxa"/>
            <w:vMerge w:val="restart"/>
            <w:vAlign w:val="center"/>
          </w:tcPr>
          <w:p w14:paraId="7E5EE8CB" w14:textId="77777777" w:rsidR="00F948E8" w:rsidRPr="00E06802" w:rsidRDefault="00F948E8" w:rsidP="00CB3B0D">
            <w:pPr>
              <w:rPr>
                <w:lang w:val="el-GR"/>
              </w:rPr>
            </w:pPr>
            <w:r w:rsidRPr="00E06802">
              <w:rPr>
                <w:lang w:val="el-GR"/>
              </w:rPr>
              <w:t>ΦΥΤΩΡΙΑ ΠΕΤΡΙΔΟΥ</w:t>
            </w:r>
          </w:p>
        </w:tc>
        <w:tc>
          <w:tcPr>
            <w:tcW w:w="2835" w:type="dxa"/>
            <w:vMerge w:val="restart"/>
            <w:vAlign w:val="center"/>
          </w:tcPr>
          <w:p w14:paraId="1A15BD64" w14:textId="365AB3E9" w:rsidR="00F948E8" w:rsidRPr="00E06802" w:rsidRDefault="00F948E8" w:rsidP="00CB3B0D">
            <w:pPr>
              <w:rPr>
                <w:lang w:val="el-GR"/>
              </w:rPr>
            </w:pPr>
            <w:r w:rsidRPr="00E06802">
              <w:rPr>
                <w:lang w:val="el-GR"/>
              </w:rPr>
              <w:t>ΑΡΣΕΝΙ ΣΚΥΔΡΑΣ</w:t>
            </w:r>
            <w:r w:rsidRPr="00E06802">
              <w:t xml:space="preserve">, </w:t>
            </w:r>
            <w:r w:rsidRPr="00E06802">
              <w:rPr>
                <w:lang w:val="el-GR"/>
              </w:rPr>
              <w:t>ΕΔΕΣΣΑ</w:t>
            </w:r>
          </w:p>
        </w:tc>
        <w:tc>
          <w:tcPr>
            <w:tcW w:w="2835" w:type="dxa"/>
            <w:vMerge w:val="restart"/>
            <w:vAlign w:val="center"/>
          </w:tcPr>
          <w:p w14:paraId="4F0F72BA" w14:textId="77777777" w:rsidR="00F948E8" w:rsidRPr="00E06802" w:rsidRDefault="00F948E8" w:rsidP="00CB3B0D">
            <w:pPr>
              <w:rPr>
                <w:lang w:val="el-GR"/>
              </w:rPr>
            </w:pPr>
            <w:r w:rsidRPr="00E06802">
              <w:rPr>
                <w:lang w:val="el-GR"/>
              </w:rPr>
              <w:t>6948833307</w:t>
            </w:r>
          </w:p>
        </w:tc>
        <w:tc>
          <w:tcPr>
            <w:tcW w:w="2835" w:type="dxa"/>
            <w:vAlign w:val="center"/>
          </w:tcPr>
          <w:p w14:paraId="1EB13BC3" w14:textId="77777777" w:rsidR="00F948E8" w:rsidRPr="00E06802" w:rsidRDefault="00F948E8" w:rsidP="00CB3B0D">
            <w:pPr>
              <w:rPr>
                <w:lang w:val="el-GR"/>
              </w:rPr>
            </w:pPr>
            <w:r w:rsidRPr="00E06802">
              <w:rPr>
                <w:lang w:val="el-GR"/>
              </w:rPr>
              <w:t>ΜΕΓΑΡΕΙΤΙΚΗ</w:t>
            </w:r>
          </w:p>
        </w:tc>
        <w:tc>
          <w:tcPr>
            <w:tcW w:w="2835" w:type="dxa"/>
            <w:vAlign w:val="center"/>
          </w:tcPr>
          <w:p w14:paraId="104E7ACA" w14:textId="77777777" w:rsidR="00F948E8" w:rsidRPr="00E06802" w:rsidRDefault="00F948E8" w:rsidP="00CB3B0D">
            <w:r w:rsidRPr="00E06802">
              <w:rPr>
                <w:lang w:val="el-GR"/>
              </w:rPr>
              <w:t>13/04/2021</w:t>
            </w:r>
          </w:p>
        </w:tc>
      </w:tr>
      <w:tr w:rsidR="00F948E8" w:rsidRPr="00E06802" w14:paraId="25C3695F" w14:textId="77777777" w:rsidTr="001151BC">
        <w:trPr>
          <w:trHeight w:hRule="exact" w:val="432"/>
        </w:trPr>
        <w:tc>
          <w:tcPr>
            <w:tcW w:w="2835" w:type="dxa"/>
            <w:vMerge/>
            <w:vAlign w:val="center"/>
          </w:tcPr>
          <w:p w14:paraId="1EB9C68D" w14:textId="7A77F10C" w:rsidR="00F948E8" w:rsidRPr="00E06802" w:rsidRDefault="00F948E8" w:rsidP="00CB3B0D"/>
        </w:tc>
        <w:tc>
          <w:tcPr>
            <w:tcW w:w="2835" w:type="dxa"/>
            <w:vMerge/>
            <w:vAlign w:val="center"/>
          </w:tcPr>
          <w:p w14:paraId="5802E158" w14:textId="666761CD" w:rsidR="00F948E8" w:rsidRPr="00E06802" w:rsidRDefault="00F948E8" w:rsidP="00CB3B0D"/>
        </w:tc>
        <w:tc>
          <w:tcPr>
            <w:tcW w:w="2835" w:type="dxa"/>
            <w:vMerge/>
            <w:vAlign w:val="center"/>
          </w:tcPr>
          <w:p w14:paraId="018BC9CF" w14:textId="271FECD6" w:rsidR="00F948E8" w:rsidRPr="00E06802" w:rsidRDefault="00F948E8" w:rsidP="00CB3B0D"/>
        </w:tc>
        <w:tc>
          <w:tcPr>
            <w:tcW w:w="2835" w:type="dxa"/>
            <w:vAlign w:val="center"/>
          </w:tcPr>
          <w:p w14:paraId="6AC9BFB2" w14:textId="77777777" w:rsidR="00F948E8" w:rsidRPr="00E06802" w:rsidRDefault="00F948E8" w:rsidP="00CB3B0D">
            <w:r w:rsidRPr="00E06802">
              <w:t>ARBEQUINA</w:t>
            </w:r>
          </w:p>
        </w:tc>
        <w:tc>
          <w:tcPr>
            <w:tcW w:w="2835" w:type="dxa"/>
            <w:vAlign w:val="center"/>
          </w:tcPr>
          <w:p w14:paraId="58CC0407" w14:textId="77777777" w:rsidR="00F948E8" w:rsidRPr="00E06802" w:rsidRDefault="00F948E8" w:rsidP="00CB3B0D">
            <w:r w:rsidRPr="00E06802">
              <w:rPr>
                <w:lang w:val="el-GR"/>
              </w:rPr>
              <w:t>13/04/2021</w:t>
            </w:r>
          </w:p>
        </w:tc>
      </w:tr>
      <w:tr w:rsidR="00F948E8" w:rsidRPr="00E06802" w14:paraId="4A769AB5" w14:textId="77777777" w:rsidTr="001151BC">
        <w:trPr>
          <w:trHeight w:hRule="exact" w:val="432"/>
        </w:trPr>
        <w:tc>
          <w:tcPr>
            <w:tcW w:w="2835" w:type="dxa"/>
            <w:vMerge w:val="restart"/>
            <w:vAlign w:val="center"/>
          </w:tcPr>
          <w:p w14:paraId="54AE1968" w14:textId="77777777" w:rsidR="00F948E8" w:rsidRPr="00E06802" w:rsidRDefault="00F948E8" w:rsidP="00CB3B0D">
            <w:pPr>
              <w:rPr>
                <w:lang w:val="el-GR"/>
              </w:rPr>
            </w:pPr>
            <w:r w:rsidRPr="00E06802">
              <w:rPr>
                <w:lang w:val="el-GR"/>
              </w:rPr>
              <w:lastRenderedPageBreak/>
              <w:t>ΑΛΕΒΙΖΑΚΗΣ ΑΡΙΣΤΟΤΕΛΗΣ</w:t>
            </w:r>
          </w:p>
        </w:tc>
        <w:tc>
          <w:tcPr>
            <w:tcW w:w="2835" w:type="dxa"/>
            <w:vMerge w:val="restart"/>
            <w:vAlign w:val="center"/>
          </w:tcPr>
          <w:p w14:paraId="361197F4" w14:textId="77777777" w:rsidR="00F948E8" w:rsidRPr="00E06802" w:rsidRDefault="00F948E8" w:rsidP="00CB3B0D">
            <w:pPr>
              <w:rPr>
                <w:lang w:val="el-GR"/>
              </w:rPr>
            </w:pPr>
            <w:r w:rsidRPr="00E06802">
              <w:rPr>
                <w:lang w:val="el-GR"/>
              </w:rPr>
              <w:t>ΚΑΠΑΡΙΑΝΑ ΜΟΙΡΩΝ, ΗΡΑΚΛΕΙΟ</w:t>
            </w:r>
          </w:p>
        </w:tc>
        <w:tc>
          <w:tcPr>
            <w:tcW w:w="2835" w:type="dxa"/>
            <w:vMerge w:val="restart"/>
            <w:vAlign w:val="center"/>
          </w:tcPr>
          <w:p w14:paraId="5BFF3811" w14:textId="77777777" w:rsidR="00F948E8" w:rsidRPr="00E06802" w:rsidRDefault="00F948E8" w:rsidP="00CB3B0D">
            <w:pPr>
              <w:rPr>
                <w:lang w:val="el-GR"/>
              </w:rPr>
            </w:pPr>
            <w:r w:rsidRPr="00E06802">
              <w:rPr>
                <w:lang w:val="el-GR"/>
              </w:rPr>
              <w:t>6944349759</w:t>
            </w:r>
          </w:p>
        </w:tc>
        <w:tc>
          <w:tcPr>
            <w:tcW w:w="2835" w:type="dxa"/>
            <w:vAlign w:val="center"/>
          </w:tcPr>
          <w:p w14:paraId="6916C881" w14:textId="77777777" w:rsidR="00F948E8" w:rsidRPr="00E06802" w:rsidRDefault="00F948E8" w:rsidP="00CB3B0D">
            <w:pPr>
              <w:rPr>
                <w:lang w:val="el-GR"/>
              </w:rPr>
            </w:pPr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2A16DF05" w14:textId="77777777" w:rsidR="00F948E8" w:rsidRPr="00E06802" w:rsidRDefault="00F948E8" w:rsidP="00CB3B0D">
            <w:pPr>
              <w:rPr>
                <w:lang w:val="el-GR"/>
              </w:rPr>
            </w:pPr>
            <w:r w:rsidRPr="00E06802">
              <w:rPr>
                <w:lang w:val="el-GR"/>
              </w:rPr>
              <w:t>20/04/2021</w:t>
            </w:r>
          </w:p>
        </w:tc>
      </w:tr>
      <w:tr w:rsidR="00F948E8" w:rsidRPr="00E06802" w14:paraId="37AC8E3C" w14:textId="77777777" w:rsidTr="001151BC">
        <w:trPr>
          <w:trHeight w:hRule="exact" w:val="432"/>
        </w:trPr>
        <w:tc>
          <w:tcPr>
            <w:tcW w:w="2835" w:type="dxa"/>
            <w:vMerge/>
            <w:vAlign w:val="center"/>
          </w:tcPr>
          <w:p w14:paraId="65E5355A" w14:textId="5F916C76" w:rsidR="00F948E8" w:rsidRPr="00E06802" w:rsidRDefault="00F948E8" w:rsidP="008B4AF9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253C9849" w14:textId="42D0CE91" w:rsidR="00F948E8" w:rsidRPr="00E06802" w:rsidRDefault="00F948E8" w:rsidP="008B4AF9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20AAF326" w14:textId="2965D609" w:rsidR="00F948E8" w:rsidRPr="00E06802" w:rsidRDefault="00F948E8" w:rsidP="008B4AF9">
            <w:pPr>
              <w:rPr>
                <w:lang w:val="el-GR"/>
              </w:rPr>
            </w:pPr>
          </w:p>
        </w:tc>
        <w:tc>
          <w:tcPr>
            <w:tcW w:w="2835" w:type="dxa"/>
            <w:vAlign w:val="center"/>
          </w:tcPr>
          <w:p w14:paraId="593ECF58" w14:textId="3F98695F" w:rsidR="00F948E8" w:rsidRPr="00E06802" w:rsidRDefault="00F948E8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59A55B4D" w14:textId="550F36C7" w:rsidR="00F948E8" w:rsidRPr="00E06802" w:rsidRDefault="00F948E8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25/09/2023</w:t>
            </w:r>
          </w:p>
        </w:tc>
      </w:tr>
      <w:tr w:rsidR="006A53C3" w:rsidRPr="00E06802" w14:paraId="13DD50A4" w14:textId="77777777" w:rsidTr="001151BC">
        <w:trPr>
          <w:trHeight w:hRule="exact" w:val="432"/>
        </w:trPr>
        <w:tc>
          <w:tcPr>
            <w:tcW w:w="2835" w:type="dxa"/>
            <w:vMerge w:val="restart"/>
            <w:vAlign w:val="center"/>
          </w:tcPr>
          <w:p w14:paraId="4319EE11" w14:textId="4F44597C" w:rsidR="006A53C3" w:rsidRPr="00E06802" w:rsidRDefault="006A53C3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 xml:space="preserve">ΦΥΤΩΡΙΑ ΚΩΣΤΕΛΕΝΟΣ ΓΕΩΡΓΙΟΣ </w:t>
            </w:r>
          </w:p>
        </w:tc>
        <w:tc>
          <w:tcPr>
            <w:tcW w:w="2835" w:type="dxa"/>
            <w:vMerge w:val="restart"/>
            <w:vAlign w:val="center"/>
          </w:tcPr>
          <w:p w14:paraId="54CED39F" w14:textId="77777777" w:rsidR="006A53C3" w:rsidRPr="00E06802" w:rsidRDefault="006A53C3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ΤΡΟΙΖΗΝΑ ΤΡΟΙΖΗΝΙΑΣ</w:t>
            </w:r>
          </w:p>
        </w:tc>
        <w:tc>
          <w:tcPr>
            <w:tcW w:w="2835" w:type="dxa"/>
            <w:vMerge w:val="restart"/>
            <w:vAlign w:val="center"/>
          </w:tcPr>
          <w:p w14:paraId="1D99659D" w14:textId="77777777" w:rsidR="006A53C3" w:rsidRPr="00E06802" w:rsidRDefault="006A53C3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2298035418/35338</w:t>
            </w:r>
          </w:p>
        </w:tc>
        <w:tc>
          <w:tcPr>
            <w:tcW w:w="2835" w:type="dxa"/>
            <w:vAlign w:val="center"/>
          </w:tcPr>
          <w:p w14:paraId="20DBEC43" w14:textId="77777777" w:rsidR="006A53C3" w:rsidRPr="00E06802" w:rsidRDefault="006A53C3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ΑΜΦΙΣΣΗΣ</w:t>
            </w:r>
          </w:p>
        </w:tc>
        <w:tc>
          <w:tcPr>
            <w:tcW w:w="2835" w:type="dxa"/>
            <w:vAlign w:val="center"/>
          </w:tcPr>
          <w:p w14:paraId="300390F8" w14:textId="77777777" w:rsidR="006A53C3" w:rsidRPr="00E06802" w:rsidRDefault="006A53C3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20/04/2021</w:t>
            </w:r>
          </w:p>
        </w:tc>
      </w:tr>
      <w:tr w:rsidR="006A53C3" w:rsidRPr="00E06802" w14:paraId="583F43A9" w14:textId="77777777" w:rsidTr="001151BC">
        <w:trPr>
          <w:trHeight w:hRule="exact" w:val="432"/>
        </w:trPr>
        <w:tc>
          <w:tcPr>
            <w:tcW w:w="2835" w:type="dxa"/>
            <w:vMerge/>
          </w:tcPr>
          <w:p w14:paraId="2C6B4F30" w14:textId="2BDC0BF9" w:rsidR="006A53C3" w:rsidRPr="00E06802" w:rsidRDefault="006A53C3" w:rsidP="00E60490"/>
        </w:tc>
        <w:tc>
          <w:tcPr>
            <w:tcW w:w="2835" w:type="dxa"/>
            <w:vMerge/>
            <w:vAlign w:val="center"/>
          </w:tcPr>
          <w:p w14:paraId="2BC9B357" w14:textId="777C25BA" w:rsidR="006A53C3" w:rsidRPr="00E06802" w:rsidRDefault="006A53C3" w:rsidP="00E60490"/>
        </w:tc>
        <w:tc>
          <w:tcPr>
            <w:tcW w:w="2835" w:type="dxa"/>
            <w:vMerge/>
            <w:vAlign w:val="center"/>
          </w:tcPr>
          <w:p w14:paraId="73F1CE58" w14:textId="19161DDA" w:rsidR="006A53C3" w:rsidRPr="00E06802" w:rsidRDefault="006A53C3" w:rsidP="00E60490"/>
        </w:tc>
        <w:tc>
          <w:tcPr>
            <w:tcW w:w="2835" w:type="dxa"/>
            <w:vAlign w:val="center"/>
          </w:tcPr>
          <w:p w14:paraId="1E85F996" w14:textId="77777777" w:rsidR="006A53C3" w:rsidRPr="00E06802" w:rsidRDefault="006A53C3" w:rsidP="00E60490">
            <w:pPr>
              <w:rPr>
                <w:lang w:val="el-GR"/>
              </w:rPr>
            </w:pPr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14C4AD76" w14:textId="77777777" w:rsidR="006A53C3" w:rsidRPr="00E06802" w:rsidRDefault="006A53C3" w:rsidP="00E60490">
            <w:r w:rsidRPr="00E06802">
              <w:rPr>
                <w:lang w:val="el-GR"/>
              </w:rPr>
              <w:t>20/04/2021</w:t>
            </w:r>
          </w:p>
        </w:tc>
      </w:tr>
      <w:tr w:rsidR="006A53C3" w:rsidRPr="00E06802" w14:paraId="7CF464B9" w14:textId="77777777" w:rsidTr="001151BC">
        <w:trPr>
          <w:trHeight w:hRule="exact" w:val="432"/>
        </w:trPr>
        <w:tc>
          <w:tcPr>
            <w:tcW w:w="2835" w:type="dxa"/>
            <w:vMerge/>
          </w:tcPr>
          <w:p w14:paraId="0E13824A" w14:textId="33C41478" w:rsidR="006A53C3" w:rsidRPr="00E06802" w:rsidRDefault="006A53C3" w:rsidP="00E60490"/>
        </w:tc>
        <w:tc>
          <w:tcPr>
            <w:tcW w:w="2835" w:type="dxa"/>
            <w:vMerge/>
            <w:vAlign w:val="center"/>
          </w:tcPr>
          <w:p w14:paraId="1D7A06D5" w14:textId="70C03C04" w:rsidR="006A53C3" w:rsidRPr="00E06802" w:rsidRDefault="006A53C3" w:rsidP="00E60490"/>
        </w:tc>
        <w:tc>
          <w:tcPr>
            <w:tcW w:w="2835" w:type="dxa"/>
            <w:vMerge/>
            <w:vAlign w:val="center"/>
          </w:tcPr>
          <w:p w14:paraId="6D64EAD3" w14:textId="0083F90F" w:rsidR="006A53C3" w:rsidRPr="00E06802" w:rsidRDefault="006A53C3" w:rsidP="00E60490"/>
        </w:tc>
        <w:tc>
          <w:tcPr>
            <w:tcW w:w="2835" w:type="dxa"/>
            <w:vAlign w:val="center"/>
          </w:tcPr>
          <w:p w14:paraId="53918B80" w14:textId="77777777" w:rsidR="006A53C3" w:rsidRPr="00E06802" w:rsidRDefault="006A53C3" w:rsidP="00E60490">
            <w:pPr>
              <w:rPr>
                <w:lang w:val="el-GR"/>
              </w:rPr>
            </w:pPr>
            <w:r w:rsidRPr="00E06802">
              <w:rPr>
                <w:lang w:val="el-GR"/>
              </w:rPr>
              <w:t>ΚΟΥΤΣΟΥΡΕΛΙΑ</w:t>
            </w:r>
          </w:p>
        </w:tc>
        <w:tc>
          <w:tcPr>
            <w:tcW w:w="2835" w:type="dxa"/>
            <w:vAlign w:val="center"/>
          </w:tcPr>
          <w:p w14:paraId="11A1883E" w14:textId="77777777" w:rsidR="006A53C3" w:rsidRPr="00E06802" w:rsidRDefault="006A53C3" w:rsidP="00E60490">
            <w:r w:rsidRPr="00E06802">
              <w:rPr>
                <w:lang w:val="el-GR"/>
              </w:rPr>
              <w:t>20/04/2021</w:t>
            </w:r>
          </w:p>
        </w:tc>
      </w:tr>
      <w:tr w:rsidR="006A53C3" w:rsidRPr="00E06802" w14:paraId="4AD112FD" w14:textId="77777777" w:rsidTr="001151BC">
        <w:trPr>
          <w:trHeight w:hRule="exact" w:val="432"/>
        </w:trPr>
        <w:tc>
          <w:tcPr>
            <w:tcW w:w="2835" w:type="dxa"/>
            <w:vMerge/>
          </w:tcPr>
          <w:p w14:paraId="46C901DF" w14:textId="0451FE3D" w:rsidR="006A53C3" w:rsidRPr="00E06802" w:rsidRDefault="006A53C3" w:rsidP="00E60490"/>
        </w:tc>
        <w:tc>
          <w:tcPr>
            <w:tcW w:w="2835" w:type="dxa"/>
            <w:vMerge/>
            <w:vAlign w:val="center"/>
          </w:tcPr>
          <w:p w14:paraId="28599ACF" w14:textId="19CB5194" w:rsidR="006A53C3" w:rsidRPr="00E06802" w:rsidRDefault="006A53C3" w:rsidP="00E60490"/>
        </w:tc>
        <w:tc>
          <w:tcPr>
            <w:tcW w:w="2835" w:type="dxa"/>
            <w:vMerge/>
            <w:vAlign w:val="center"/>
          </w:tcPr>
          <w:p w14:paraId="1094C607" w14:textId="61F66527" w:rsidR="006A53C3" w:rsidRPr="00E06802" w:rsidRDefault="006A53C3" w:rsidP="00E60490"/>
        </w:tc>
        <w:tc>
          <w:tcPr>
            <w:tcW w:w="2835" w:type="dxa"/>
            <w:vAlign w:val="center"/>
          </w:tcPr>
          <w:p w14:paraId="367DB151" w14:textId="77777777" w:rsidR="006A53C3" w:rsidRPr="00E06802" w:rsidRDefault="006A53C3" w:rsidP="00E60490">
            <w:pPr>
              <w:rPr>
                <w:lang w:val="el-GR"/>
              </w:rPr>
            </w:pPr>
            <w:r w:rsidRPr="00E06802">
              <w:rPr>
                <w:lang w:val="el-GR"/>
              </w:rPr>
              <w:t>ΛΙΑΝΟΛΙΑ ΚΕΡΚΥΡΑΣ</w:t>
            </w:r>
          </w:p>
        </w:tc>
        <w:tc>
          <w:tcPr>
            <w:tcW w:w="2835" w:type="dxa"/>
            <w:vAlign w:val="center"/>
          </w:tcPr>
          <w:p w14:paraId="0F0841CD" w14:textId="77777777" w:rsidR="006A53C3" w:rsidRPr="00E06802" w:rsidRDefault="006A53C3" w:rsidP="00E60490">
            <w:r w:rsidRPr="00E06802">
              <w:rPr>
                <w:lang w:val="el-GR"/>
              </w:rPr>
              <w:t>20/04/2021</w:t>
            </w:r>
          </w:p>
        </w:tc>
      </w:tr>
      <w:tr w:rsidR="006A53C3" w:rsidRPr="00E06802" w14:paraId="089DECAD" w14:textId="77777777" w:rsidTr="001151BC">
        <w:trPr>
          <w:trHeight w:hRule="exact" w:val="432"/>
        </w:trPr>
        <w:tc>
          <w:tcPr>
            <w:tcW w:w="2835" w:type="dxa"/>
            <w:vMerge/>
          </w:tcPr>
          <w:p w14:paraId="51D2529E" w14:textId="589317F1" w:rsidR="006A53C3" w:rsidRPr="00E06802" w:rsidRDefault="006A53C3" w:rsidP="00E60490"/>
        </w:tc>
        <w:tc>
          <w:tcPr>
            <w:tcW w:w="2835" w:type="dxa"/>
            <w:vMerge/>
            <w:vAlign w:val="center"/>
          </w:tcPr>
          <w:p w14:paraId="0CB86805" w14:textId="28055270" w:rsidR="006A53C3" w:rsidRPr="00E06802" w:rsidRDefault="006A53C3" w:rsidP="00E60490"/>
        </w:tc>
        <w:tc>
          <w:tcPr>
            <w:tcW w:w="2835" w:type="dxa"/>
            <w:vMerge/>
            <w:vAlign w:val="center"/>
          </w:tcPr>
          <w:p w14:paraId="197B3B85" w14:textId="4493658E" w:rsidR="006A53C3" w:rsidRPr="00E06802" w:rsidRDefault="006A53C3" w:rsidP="00E60490"/>
        </w:tc>
        <w:tc>
          <w:tcPr>
            <w:tcW w:w="2835" w:type="dxa"/>
            <w:vAlign w:val="center"/>
          </w:tcPr>
          <w:p w14:paraId="27A71D88" w14:textId="77777777" w:rsidR="006A53C3" w:rsidRPr="00E06802" w:rsidRDefault="006A53C3" w:rsidP="00E60490">
            <w:pPr>
              <w:rPr>
                <w:lang w:val="el-GR"/>
              </w:rPr>
            </w:pPr>
            <w:r w:rsidRPr="00E06802">
              <w:rPr>
                <w:lang w:val="el-GR"/>
              </w:rPr>
              <w:t>ΜΕΓΑΡΕΙΤΙΚΗ</w:t>
            </w:r>
          </w:p>
        </w:tc>
        <w:tc>
          <w:tcPr>
            <w:tcW w:w="2835" w:type="dxa"/>
            <w:vAlign w:val="center"/>
          </w:tcPr>
          <w:p w14:paraId="5124B76F" w14:textId="77777777" w:rsidR="006A53C3" w:rsidRPr="00E06802" w:rsidRDefault="006A53C3" w:rsidP="00E60490">
            <w:pPr>
              <w:rPr>
                <w:lang w:val="el-GR"/>
              </w:rPr>
            </w:pPr>
            <w:r w:rsidRPr="00E06802">
              <w:rPr>
                <w:lang w:val="el-GR"/>
              </w:rPr>
              <w:t>26/04/2021</w:t>
            </w:r>
          </w:p>
        </w:tc>
      </w:tr>
      <w:tr w:rsidR="006A53C3" w:rsidRPr="00E06802" w14:paraId="6D8B35B9" w14:textId="77777777" w:rsidTr="001151BC">
        <w:trPr>
          <w:trHeight w:hRule="exact" w:val="432"/>
        </w:trPr>
        <w:tc>
          <w:tcPr>
            <w:tcW w:w="2835" w:type="dxa"/>
            <w:vMerge/>
          </w:tcPr>
          <w:p w14:paraId="2D8D6A09" w14:textId="1E0A51B8" w:rsidR="006A53C3" w:rsidRPr="00E06802" w:rsidRDefault="006A53C3" w:rsidP="00E60490"/>
        </w:tc>
        <w:tc>
          <w:tcPr>
            <w:tcW w:w="2835" w:type="dxa"/>
            <w:vMerge/>
            <w:vAlign w:val="center"/>
          </w:tcPr>
          <w:p w14:paraId="2529B629" w14:textId="6F386AF3" w:rsidR="006A53C3" w:rsidRPr="00E06802" w:rsidRDefault="006A53C3" w:rsidP="00E60490"/>
        </w:tc>
        <w:tc>
          <w:tcPr>
            <w:tcW w:w="2835" w:type="dxa"/>
            <w:vMerge/>
            <w:vAlign w:val="center"/>
          </w:tcPr>
          <w:p w14:paraId="4C3E0308" w14:textId="65ABDC77" w:rsidR="006A53C3" w:rsidRPr="00E06802" w:rsidRDefault="006A53C3" w:rsidP="00E60490"/>
        </w:tc>
        <w:tc>
          <w:tcPr>
            <w:tcW w:w="2835" w:type="dxa"/>
            <w:vAlign w:val="center"/>
          </w:tcPr>
          <w:p w14:paraId="02073655" w14:textId="77777777" w:rsidR="006A53C3" w:rsidRPr="00E06802" w:rsidRDefault="006A53C3" w:rsidP="00E60490">
            <w:pPr>
              <w:rPr>
                <w:lang w:val="el-GR"/>
              </w:rPr>
            </w:pPr>
            <w:r w:rsidRPr="00E06802">
              <w:rPr>
                <w:lang w:val="el-GR"/>
              </w:rPr>
              <w:t>ΤΣΟΥΝΑΤΗ</w:t>
            </w:r>
          </w:p>
        </w:tc>
        <w:tc>
          <w:tcPr>
            <w:tcW w:w="2835" w:type="dxa"/>
            <w:vAlign w:val="center"/>
          </w:tcPr>
          <w:p w14:paraId="69BC07FC" w14:textId="77777777" w:rsidR="006A53C3" w:rsidRPr="00E06802" w:rsidRDefault="006A53C3" w:rsidP="00E60490">
            <w:r w:rsidRPr="00E06802">
              <w:rPr>
                <w:lang w:val="el-GR"/>
              </w:rPr>
              <w:t>26/04/2021</w:t>
            </w:r>
          </w:p>
        </w:tc>
      </w:tr>
      <w:tr w:rsidR="006A53C3" w:rsidRPr="00E06802" w14:paraId="3C5A190E" w14:textId="77777777" w:rsidTr="001151BC">
        <w:trPr>
          <w:trHeight w:hRule="exact" w:val="432"/>
        </w:trPr>
        <w:tc>
          <w:tcPr>
            <w:tcW w:w="2835" w:type="dxa"/>
            <w:vMerge/>
          </w:tcPr>
          <w:p w14:paraId="1098EF9F" w14:textId="0CEDB92B" w:rsidR="006A53C3" w:rsidRPr="00E06802" w:rsidRDefault="006A53C3" w:rsidP="00E60490"/>
        </w:tc>
        <w:tc>
          <w:tcPr>
            <w:tcW w:w="2835" w:type="dxa"/>
            <w:vMerge/>
            <w:vAlign w:val="center"/>
          </w:tcPr>
          <w:p w14:paraId="562D7283" w14:textId="626BEB6E" w:rsidR="006A53C3" w:rsidRPr="00E06802" w:rsidRDefault="006A53C3" w:rsidP="00E60490"/>
        </w:tc>
        <w:tc>
          <w:tcPr>
            <w:tcW w:w="2835" w:type="dxa"/>
            <w:vMerge/>
            <w:vAlign w:val="center"/>
          </w:tcPr>
          <w:p w14:paraId="288EFDEF" w14:textId="0D359FF1" w:rsidR="006A53C3" w:rsidRPr="00E06802" w:rsidRDefault="006A53C3" w:rsidP="00E60490"/>
        </w:tc>
        <w:tc>
          <w:tcPr>
            <w:tcW w:w="2835" w:type="dxa"/>
            <w:vAlign w:val="center"/>
          </w:tcPr>
          <w:p w14:paraId="10B07459" w14:textId="77777777" w:rsidR="006A53C3" w:rsidRPr="00E06802" w:rsidRDefault="006A53C3" w:rsidP="00E60490">
            <w:r w:rsidRPr="00E06802">
              <w:t>ARBEQUINA</w:t>
            </w:r>
          </w:p>
        </w:tc>
        <w:tc>
          <w:tcPr>
            <w:tcW w:w="2835" w:type="dxa"/>
            <w:vAlign w:val="center"/>
          </w:tcPr>
          <w:p w14:paraId="5C6C287D" w14:textId="77777777" w:rsidR="006A53C3" w:rsidRPr="00E06802" w:rsidRDefault="006A53C3" w:rsidP="00E60490">
            <w:r w:rsidRPr="00E06802">
              <w:rPr>
                <w:lang w:val="el-GR"/>
              </w:rPr>
              <w:t>26/04/2021</w:t>
            </w:r>
          </w:p>
        </w:tc>
      </w:tr>
      <w:tr w:rsidR="006A53C3" w:rsidRPr="00E06802" w14:paraId="0E19DB00" w14:textId="77777777" w:rsidTr="001151BC">
        <w:trPr>
          <w:trHeight w:hRule="exact" w:val="432"/>
        </w:trPr>
        <w:tc>
          <w:tcPr>
            <w:tcW w:w="2835" w:type="dxa"/>
            <w:vMerge/>
          </w:tcPr>
          <w:p w14:paraId="677FF929" w14:textId="16E55860" w:rsidR="006A53C3" w:rsidRPr="00E06802" w:rsidRDefault="006A53C3" w:rsidP="00E60490"/>
        </w:tc>
        <w:tc>
          <w:tcPr>
            <w:tcW w:w="2835" w:type="dxa"/>
            <w:vMerge/>
            <w:vAlign w:val="center"/>
          </w:tcPr>
          <w:p w14:paraId="33869A3F" w14:textId="6133BE3D" w:rsidR="006A53C3" w:rsidRPr="00E06802" w:rsidRDefault="006A53C3" w:rsidP="00E60490"/>
        </w:tc>
        <w:tc>
          <w:tcPr>
            <w:tcW w:w="2835" w:type="dxa"/>
            <w:vMerge/>
            <w:vAlign w:val="center"/>
          </w:tcPr>
          <w:p w14:paraId="4DD8427F" w14:textId="5D45AACE" w:rsidR="006A53C3" w:rsidRPr="00E06802" w:rsidRDefault="006A53C3" w:rsidP="00E60490"/>
        </w:tc>
        <w:tc>
          <w:tcPr>
            <w:tcW w:w="2835" w:type="dxa"/>
            <w:vAlign w:val="center"/>
          </w:tcPr>
          <w:p w14:paraId="7C7BD348" w14:textId="77777777" w:rsidR="006A53C3" w:rsidRPr="00E06802" w:rsidRDefault="006A53C3" w:rsidP="00E60490">
            <w:r w:rsidRPr="00E06802">
              <w:t>PICUAL</w:t>
            </w:r>
          </w:p>
        </w:tc>
        <w:tc>
          <w:tcPr>
            <w:tcW w:w="2835" w:type="dxa"/>
            <w:vAlign w:val="center"/>
          </w:tcPr>
          <w:p w14:paraId="3565667F" w14:textId="77777777" w:rsidR="006A53C3" w:rsidRPr="00E06802" w:rsidRDefault="006A53C3" w:rsidP="00E60490">
            <w:r w:rsidRPr="00E06802">
              <w:rPr>
                <w:lang w:val="el-GR"/>
              </w:rPr>
              <w:t>26/04/2021</w:t>
            </w:r>
          </w:p>
        </w:tc>
      </w:tr>
      <w:tr w:rsidR="006A53C3" w:rsidRPr="00E06802" w14:paraId="65866C69" w14:textId="77777777" w:rsidTr="001151BC">
        <w:trPr>
          <w:trHeight w:hRule="exact" w:val="432"/>
        </w:trPr>
        <w:tc>
          <w:tcPr>
            <w:tcW w:w="2835" w:type="dxa"/>
            <w:vMerge w:val="restart"/>
            <w:vAlign w:val="center"/>
          </w:tcPr>
          <w:p w14:paraId="10F33FB5" w14:textId="77777777" w:rsidR="006A53C3" w:rsidRPr="00E06802" w:rsidRDefault="006A53C3" w:rsidP="008B4AF9">
            <w:r w:rsidRPr="00E06802">
              <w:t>CRETAN OLIVE TREES</w:t>
            </w:r>
          </w:p>
        </w:tc>
        <w:tc>
          <w:tcPr>
            <w:tcW w:w="2835" w:type="dxa"/>
            <w:vMerge w:val="restart"/>
            <w:vAlign w:val="center"/>
          </w:tcPr>
          <w:p w14:paraId="5EDFB8C7" w14:textId="77777777" w:rsidR="006A53C3" w:rsidRPr="00E06802" w:rsidRDefault="006A53C3" w:rsidP="008B4AF9">
            <w:r w:rsidRPr="00E06802">
              <w:rPr>
                <w:lang w:val="el-GR"/>
              </w:rPr>
              <w:t>10</w:t>
            </w:r>
            <w:r w:rsidRPr="00E06802">
              <w:rPr>
                <w:vertAlign w:val="superscript"/>
                <w:lang w:val="el-GR"/>
              </w:rPr>
              <w:t>Ο</w:t>
            </w:r>
            <w:r w:rsidRPr="00E06802">
              <w:rPr>
                <w:lang w:val="el-GR"/>
              </w:rPr>
              <w:t xml:space="preserve"> ΧΛΜ ΗΡΑΚΛΕΙΟΥ-ΜΑΛΑΔΩΝ, ΚΑΜΠΟΣ ΑΓ. ΣΥΛΛΑ</w:t>
            </w:r>
          </w:p>
        </w:tc>
        <w:tc>
          <w:tcPr>
            <w:tcW w:w="2835" w:type="dxa"/>
            <w:vMerge w:val="restart"/>
            <w:vAlign w:val="center"/>
          </w:tcPr>
          <w:p w14:paraId="47C082B5" w14:textId="77777777" w:rsidR="006A53C3" w:rsidRPr="00E06802" w:rsidRDefault="006A53C3" w:rsidP="008B4AF9">
            <w:pPr>
              <w:rPr>
                <w:lang w:val="el-GR"/>
              </w:rPr>
            </w:pPr>
            <w:r w:rsidRPr="00E06802">
              <w:t>2810881998</w:t>
            </w:r>
          </w:p>
        </w:tc>
        <w:tc>
          <w:tcPr>
            <w:tcW w:w="2835" w:type="dxa"/>
            <w:vAlign w:val="center"/>
          </w:tcPr>
          <w:p w14:paraId="3F63407B" w14:textId="77777777" w:rsidR="006A53C3" w:rsidRPr="00E06802" w:rsidRDefault="006A53C3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5DAD89A5" w14:textId="77777777" w:rsidR="006A53C3" w:rsidRPr="00E06802" w:rsidRDefault="006A53C3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26/04/2021</w:t>
            </w:r>
          </w:p>
        </w:tc>
      </w:tr>
      <w:tr w:rsidR="006A53C3" w:rsidRPr="00E06802" w14:paraId="7828E077" w14:textId="77777777" w:rsidTr="001151BC">
        <w:trPr>
          <w:trHeight w:hRule="exact" w:val="432"/>
        </w:trPr>
        <w:tc>
          <w:tcPr>
            <w:tcW w:w="2835" w:type="dxa"/>
            <w:vMerge/>
            <w:vAlign w:val="center"/>
          </w:tcPr>
          <w:p w14:paraId="14592A9E" w14:textId="75936F8B" w:rsidR="006A53C3" w:rsidRPr="00E06802" w:rsidRDefault="006A53C3" w:rsidP="008B4AF9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3BC49D7B" w14:textId="000FB4B0" w:rsidR="006A53C3" w:rsidRPr="00E06802" w:rsidRDefault="006A53C3" w:rsidP="008B4AF9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00DA465D" w14:textId="0F27AC75" w:rsidR="006A53C3" w:rsidRPr="00E06802" w:rsidRDefault="006A53C3" w:rsidP="008B4AF9">
            <w:pPr>
              <w:rPr>
                <w:lang w:val="el-GR"/>
              </w:rPr>
            </w:pPr>
          </w:p>
        </w:tc>
        <w:tc>
          <w:tcPr>
            <w:tcW w:w="2835" w:type="dxa"/>
            <w:vAlign w:val="center"/>
          </w:tcPr>
          <w:p w14:paraId="50CA069F" w14:textId="4CF74D4E" w:rsidR="006A53C3" w:rsidRPr="00E06802" w:rsidRDefault="006A53C3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716CDB60" w14:textId="465D74A4" w:rsidR="006A53C3" w:rsidRPr="00E06802" w:rsidRDefault="006A53C3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25/09/2023</w:t>
            </w:r>
          </w:p>
        </w:tc>
      </w:tr>
      <w:tr w:rsidR="006A53C3" w:rsidRPr="00E06802" w14:paraId="38852C73" w14:textId="77777777" w:rsidTr="001151BC">
        <w:trPr>
          <w:trHeight w:hRule="exact" w:val="432"/>
        </w:trPr>
        <w:tc>
          <w:tcPr>
            <w:tcW w:w="2835" w:type="dxa"/>
            <w:vMerge w:val="restart"/>
            <w:vAlign w:val="center"/>
          </w:tcPr>
          <w:p w14:paraId="70F9E071" w14:textId="77777777" w:rsidR="006A53C3" w:rsidRPr="00E06802" w:rsidRDefault="006A53C3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ΦΥΤΩΡΙΑ ΣΑΛΗΣ ΣΩΤΗΡΙΟΣ</w:t>
            </w:r>
          </w:p>
        </w:tc>
        <w:tc>
          <w:tcPr>
            <w:tcW w:w="2835" w:type="dxa"/>
            <w:vMerge w:val="restart"/>
            <w:vAlign w:val="center"/>
          </w:tcPr>
          <w:p w14:paraId="3D244942" w14:textId="4685ECF9" w:rsidR="006A53C3" w:rsidRPr="00E06802" w:rsidRDefault="006A53C3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ΚΟΡΙΝΘΟ</w:t>
            </w:r>
            <w:r>
              <w:rPr>
                <w:lang w:val="el-GR"/>
              </w:rPr>
              <w:t>Σ</w:t>
            </w:r>
          </w:p>
        </w:tc>
        <w:tc>
          <w:tcPr>
            <w:tcW w:w="2835" w:type="dxa"/>
            <w:vMerge w:val="restart"/>
            <w:vAlign w:val="center"/>
          </w:tcPr>
          <w:p w14:paraId="341B4CB5" w14:textId="77777777" w:rsidR="006A53C3" w:rsidRPr="00E06802" w:rsidRDefault="006A53C3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6944464502</w:t>
            </w:r>
          </w:p>
        </w:tc>
        <w:tc>
          <w:tcPr>
            <w:tcW w:w="2835" w:type="dxa"/>
            <w:vAlign w:val="center"/>
          </w:tcPr>
          <w:p w14:paraId="165A8C88" w14:textId="77777777" w:rsidR="006A53C3" w:rsidRPr="00E06802" w:rsidRDefault="006A53C3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ΑΜΦΙΣΣΗΣ</w:t>
            </w:r>
          </w:p>
        </w:tc>
        <w:tc>
          <w:tcPr>
            <w:tcW w:w="2835" w:type="dxa"/>
            <w:vAlign w:val="center"/>
          </w:tcPr>
          <w:p w14:paraId="2ACDE98A" w14:textId="77777777" w:rsidR="006A53C3" w:rsidRPr="00E06802" w:rsidRDefault="006A53C3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26/04/2021</w:t>
            </w:r>
          </w:p>
        </w:tc>
      </w:tr>
      <w:tr w:rsidR="006A53C3" w:rsidRPr="00E06802" w14:paraId="3F70E55F" w14:textId="77777777" w:rsidTr="001151BC">
        <w:trPr>
          <w:trHeight w:hRule="exact" w:val="432"/>
        </w:trPr>
        <w:tc>
          <w:tcPr>
            <w:tcW w:w="2835" w:type="dxa"/>
            <w:vMerge/>
            <w:vAlign w:val="center"/>
          </w:tcPr>
          <w:p w14:paraId="6806FF08" w14:textId="6C7BA229" w:rsidR="006A53C3" w:rsidRPr="00E06802" w:rsidRDefault="006A53C3" w:rsidP="008B4AF9"/>
        </w:tc>
        <w:tc>
          <w:tcPr>
            <w:tcW w:w="2835" w:type="dxa"/>
            <w:vMerge/>
            <w:vAlign w:val="center"/>
          </w:tcPr>
          <w:p w14:paraId="6F72CC24" w14:textId="57552A16" w:rsidR="006A53C3" w:rsidRPr="00E06802" w:rsidRDefault="006A53C3" w:rsidP="008B4AF9"/>
        </w:tc>
        <w:tc>
          <w:tcPr>
            <w:tcW w:w="2835" w:type="dxa"/>
            <w:vMerge/>
            <w:vAlign w:val="center"/>
          </w:tcPr>
          <w:p w14:paraId="220E730C" w14:textId="78EEFBD2" w:rsidR="006A53C3" w:rsidRPr="00E06802" w:rsidRDefault="006A53C3" w:rsidP="008B4AF9"/>
        </w:tc>
        <w:tc>
          <w:tcPr>
            <w:tcW w:w="2835" w:type="dxa"/>
            <w:vAlign w:val="center"/>
          </w:tcPr>
          <w:p w14:paraId="1F60517A" w14:textId="77777777" w:rsidR="006A53C3" w:rsidRPr="00E06802" w:rsidRDefault="006A53C3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ΧΟΝΔΡΟΛΙΑ ΧΑΛΚΙΔΙΚΗΣ</w:t>
            </w:r>
          </w:p>
        </w:tc>
        <w:tc>
          <w:tcPr>
            <w:tcW w:w="2835" w:type="dxa"/>
            <w:vAlign w:val="center"/>
          </w:tcPr>
          <w:p w14:paraId="4D227F0D" w14:textId="77777777" w:rsidR="006A53C3" w:rsidRPr="00E06802" w:rsidRDefault="006A53C3" w:rsidP="008B4AF9">
            <w:r w:rsidRPr="00E06802">
              <w:rPr>
                <w:lang w:val="el-GR"/>
              </w:rPr>
              <w:t>26/04/2021</w:t>
            </w:r>
          </w:p>
        </w:tc>
      </w:tr>
      <w:tr w:rsidR="006A53C3" w:rsidRPr="00E06802" w14:paraId="7349584D" w14:textId="77777777" w:rsidTr="001151BC">
        <w:trPr>
          <w:trHeight w:hRule="exact" w:val="432"/>
        </w:trPr>
        <w:tc>
          <w:tcPr>
            <w:tcW w:w="2835" w:type="dxa"/>
            <w:vMerge/>
            <w:vAlign w:val="center"/>
          </w:tcPr>
          <w:p w14:paraId="691C4A92" w14:textId="5E08F2F5" w:rsidR="006A53C3" w:rsidRPr="00E06802" w:rsidRDefault="006A53C3" w:rsidP="008B4AF9"/>
        </w:tc>
        <w:tc>
          <w:tcPr>
            <w:tcW w:w="2835" w:type="dxa"/>
            <w:vMerge/>
            <w:vAlign w:val="center"/>
          </w:tcPr>
          <w:p w14:paraId="7D65B3CD" w14:textId="793C6821" w:rsidR="006A53C3" w:rsidRPr="00E06802" w:rsidRDefault="006A53C3" w:rsidP="008B4AF9"/>
        </w:tc>
        <w:tc>
          <w:tcPr>
            <w:tcW w:w="2835" w:type="dxa"/>
            <w:vMerge/>
            <w:vAlign w:val="center"/>
          </w:tcPr>
          <w:p w14:paraId="41AFCDD6" w14:textId="033FAB51" w:rsidR="006A53C3" w:rsidRPr="00E06802" w:rsidRDefault="006A53C3" w:rsidP="008B4AF9"/>
        </w:tc>
        <w:tc>
          <w:tcPr>
            <w:tcW w:w="2835" w:type="dxa"/>
            <w:vAlign w:val="center"/>
          </w:tcPr>
          <w:p w14:paraId="10786915" w14:textId="77777777" w:rsidR="006A53C3" w:rsidRPr="00E06802" w:rsidRDefault="006A53C3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 xml:space="preserve">ΚΑΛΑΜΩΝ </w:t>
            </w:r>
          </w:p>
        </w:tc>
        <w:tc>
          <w:tcPr>
            <w:tcW w:w="2835" w:type="dxa"/>
            <w:vAlign w:val="center"/>
          </w:tcPr>
          <w:p w14:paraId="7663F20A" w14:textId="77777777" w:rsidR="006A53C3" w:rsidRPr="00E06802" w:rsidRDefault="006A53C3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20/11/2023</w:t>
            </w:r>
          </w:p>
        </w:tc>
      </w:tr>
      <w:tr w:rsidR="006A53C3" w:rsidRPr="00E06802" w14:paraId="6639B446" w14:textId="77777777" w:rsidTr="001151BC">
        <w:trPr>
          <w:trHeight w:hRule="exact" w:val="432"/>
        </w:trPr>
        <w:tc>
          <w:tcPr>
            <w:tcW w:w="2835" w:type="dxa"/>
            <w:vMerge/>
            <w:vAlign w:val="center"/>
          </w:tcPr>
          <w:p w14:paraId="5FCD66C0" w14:textId="185D88C8" w:rsidR="006A53C3" w:rsidRPr="00E06802" w:rsidRDefault="006A53C3" w:rsidP="008B4AF9"/>
        </w:tc>
        <w:tc>
          <w:tcPr>
            <w:tcW w:w="2835" w:type="dxa"/>
            <w:vMerge/>
            <w:vAlign w:val="center"/>
          </w:tcPr>
          <w:p w14:paraId="65EBB96D" w14:textId="1D73A789" w:rsidR="006A53C3" w:rsidRPr="00E06802" w:rsidRDefault="006A53C3" w:rsidP="008B4AF9"/>
        </w:tc>
        <w:tc>
          <w:tcPr>
            <w:tcW w:w="2835" w:type="dxa"/>
            <w:vMerge/>
            <w:vAlign w:val="center"/>
          </w:tcPr>
          <w:p w14:paraId="1F357719" w14:textId="3C9BF800" w:rsidR="006A53C3" w:rsidRPr="00E06802" w:rsidRDefault="006A53C3" w:rsidP="008B4AF9"/>
        </w:tc>
        <w:tc>
          <w:tcPr>
            <w:tcW w:w="2835" w:type="dxa"/>
            <w:vAlign w:val="center"/>
          </w:tcPr>
          <w:p w14:paraId="6126AE28" w14:textId="77777777" w:rsidR="006A53C3" w:rsidRPr="00E06802" w:rsidRDefault="006A53C3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ΜΕΓΑΡΕΙΤΙΚΗ</w:t>
            </w:r>
          </w:p>
        </w:tc>
        <w:tc>
          <w:tcPr>
            <w:tcW w:w="2835" w:type="dxa"/>
            <w:vAlign w:val="center"/>
          </w:tcPr>
          <w:p w14:paraId="23F41797" w14:textId="77777777" w:rsidR="006A53C3" w:rsidRPr="00E06802" w:rsidRDefault="006A53C3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20/11/2023</w:t>
            </w:r>
          </w:p>
        </w:tc>
      </w:tr>
      <w:tr w:rsidR="008C7F83" w:rsidRPr="00E06802" w14:paraId="146CC1BE" w14:textId="77777777" w:rsidTr="001151BC">
        <w:trPr>
          <w:trHeight w:hRule="exact" w:val="432"/>
        </w:trPr>
        <w:tc>
          <w:tcPr>
            <w:tcW w:w="2835" w:type="dxa"/>
            <w:vMerge w:val="restart"/>
            <w:vAlign w:val="center"/>
          </w:tcPr>
          <w:p w14:paraId="4EC5D904" w14:textId="4F4813C0" w:rsidR="008C7F83" w:rsidRPr="00E06802" w:rsidRDefault="008C7F83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 xml:space="preserve">ΦΥΤΩΡΙΑ ΤΣΙΠΑΣ Β. ΧΡΗΣΤΟΣ </w:t>
            </w:r>
          </w:p>
        </w:tc>
        <w:tc>
          <w:tcPr>
            <w:tcW w:w="2835" w:type="dxa"/>
            <w:vMerge w:val="restart"/>
            <w:vAlign w:val="center"/>
          </w:tcPr>
          <w:p w14:paraId="17234466" w14:textId="77777777" w:rsidR="008C7F83" w:rsidRPr="00E06802" w:rsidRDefault="008C7F83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ΠΕΟ ΚΟΡΙΝΘΟΥ ΠΑΤΡΩΝ 85, ΚΑΜΑΡΙ</w:t>
            </w:r>
          </w:p>
        </w:tc>
        <w:tc>
          <w:tcPr>
            <w:tcW w:w="2835" w:type="dxa"/>
            <w:vMerge w:val="restart"/>
            <w:vAlign w:val="center"/>
          </w:tcPr>
          <w:p w14:paraId="3F03BDA5" w14:textId="4C7D0AAD" w:rsidR="008C7F83" w:rsidRPr="00E06802" w:rsidRDefault="008C7F83" w:rsidP="008B4AF9">
            <w:r w:rsidRPr="00E06802">
              <w:t>2743024674</w:t>
            </w:r>
          </w:p>
        </w:tc>
        <w:tc>
          <w:tcPr>
            <w:tcW w:w="2835" w:type="dxa"/>
            <w:vAlign w:val="center"/>
          </w:tcPr>
          <w:p w14:paraId="0D8F2C73" w14:textId="77777777" w:rsidR="008C7F83" w:rsidRPr="00E06802" w:rsidRDefault="008C7F83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48A8F285" w14:textId="77777777" w:rsidR="008C7F83" w:rsidRPr="00E06802" w:rsidRDefault="008C7F83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11/10/2021</w:t>
            </w:r>
          </w:p>
        </w:tc>
      </w:tr>
      <w:tr w:rsidR="008C7F83" w:rsidRPr="00E06802" w14:paraId="6AD50E47" w14:textId="77777777" w:rsidTr="001151BC">
        <w:trPr>
          <w:trHeight w:hRule="exact" w:val="432"/>
        </w:trPr>
        <w:tc>
          <w:tcPr>
            <w:tcW w:w="2835" w:type="dxa"/>
            <w:vMerge/>
            <w:vAlign w:val="center"/>
          </w:tcPr>
          <w:p w14:paraId="2B515F4E" w14:textId="2C416AF4" w:rsidR="008C7F83" w:rsidRPr="00E06802" w:rsidRDefault="008C7F83" w:rsidP="00E60490"/>
        </w:tc>
        <w:tc>
          <w:tcPr>
            <w:tcW w:w="2835" w:type="dxa"/>
            <w:vMerge/>
            <w:vAlign w:val="center"/>
          </w:tcPr>
          <w:p w14:paraId="6BC1FF89" w14:textId="210ADF3B" w:rsidR="008C7F83" w:rsidRPr="00E06802" w:rsidRDefault="008C7F83" w:rsidP="008B4AF9"/>
        </w:tc>
        <w:tc>
          <w:tcPr>
            <w:tcW w:w="2835" w:type="dxa"/>
            <w:vMerge/>
            <w:vAlign w:val="center"/>
          </w:tcPr>
          <w:p w14:paraId="0C75208F" w14:textId="7EE44737" w:rsidR="008C7F83" w:rsidRPr="00E06802" w:rsidRDefault="008C7F83" w:rsidP="008B4AF9"/>
        </w:tc>
        <w:tc>
          <w:tcPr>
            <w:tcW w:w="2835" w:type="dxa"/>
            <w:vAlign w:val="center"/>
          </w:tcPr>
          <w:p w14:paraId="046ED61C" w14:textId="77777777" w:rsidR="008C7F83" w:rsidRPr="00E06802" w:rsidRDefault="008C7F83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ΚΟΥΤΣΟΥΡΕΛΙΑ</w:t>
            </w:r>
          </w:p>
        </w:tc>
        <w:tc>
          <w:tcPr>
            <w:tcW w:w="2835" w:type="dxa"/>
            <w:vAlign w:val="center"/>
          </w:tcPr>
          <w:p w14:paraId="2B18A094" w14:textId="77777777" w:rsidR="008C7F83" w:rsidRPr="00E06802" w:rsidRDefault="008C7F83" w:rsidP="008B4AF9">
            <w:r w:rsidRPr="00E06802">
              <w:rPr>
                <w:lang w:val="el-GR"/>
              </w:rPr>
              <w:t>11/10/2021</w:t>
            </w:r>
          </w:p>
        </w:tc>
      </w:tr>
      <w:tr w:rsidR="008C7F83" w:rsidRPr="00E06802" w14:paraId="60F32DAD" w14:textId="77777777" w:rsidTr="001151BC">
        <w:trPr>
          <w:trHeight w:hRule="exact" w:val="432"/>
        </w:trPr>
        <w:tc>
          <w:tcPr>
            <w:tcW w:w="2835" w:type="dxa"/>
            <w:vMerge/>
            <w:vAlign w:val="center"/>
          </w:tcPr>
          <w:p w14:paraId="0A91A2B2" w14:textId="64B0E2AA" w:rsidR="008C7F83" w:rsidRPr="00E06802" w:rsidRDefault="008C7F83" w:rsidP="00E60490"/>
        </w:tc>
        <w:tc>
          <w:tcPr>
            <w:tcW w:w="2835" w:type="dxa"/>
            <w:vMerge/>
            <w:vAlign w:val="center"/>
          </w:tcPr>
          <w:p w14:paraId="101B4588" w14:textId="39229614" w:rsidR="008C7F83" w:rsidRPr="00E06802" w:rsidRDefault="008C7F83" w:rsidP="00E60490"/>
        </w:tc>
        <w:tc>
          <w:tcPr>
            <w:tcW w:w="2835" w:type="dxa"/>
            <w:vMerge/>
            <w:vAlign w:val="center"/>
          </w:tcPr>
          <w:p w14:paraId="01473519" w14:textId="168D13E6" w:rsidR="008C7F83" w:rsidRPr="00E06802" w:rsidRDefault="008C7F83" w:rsidP="00E60490"/>
        </w:tc>
        <w:tc>
          <w:tcPr>
            <w:tcW w:w="2835" w:type="dxa"/>
            <w:vAlign w:val="center"/>
          </w:tcPr>
          <w:p w14:paraId="23CCA686" w14:textId="77777777" w:rsidR="008C7F83" w:rsidRPr="00E06802" w:rsidRDefault="008C7F83" w:rsidP="00E60490">
            <w:pPr>
              <w:rPr>
                <w:lang w:val="el-GR"/>
              </w:rPr>
            </w:pPr>
            <w:r w:rsidRPr="00E06802">
              <w:rPr>
                <w:lang w:val="el-GR"/>
              </w:rPr>
              <w:t>ΛΙΑΝΟΛΙΑ ΚΕΡΚΥΡΑΣ</w:t>
            </w:r>
          </w:p>
        </w:tc>
        <w:tc>
          <w:tcPr>
            <w:tcW w:w="2835" w:type="dxa"/>
            <w:vAlign w:val="center"/>
          </w:tcPr>
          <w:p w14:paraId="7D1D1D1F" w14:textId="77777777" w:rsidR="008C7F83" w:rsidRPr="00E06802" w:rsidRDefault="008C7F83" w:rsidP="00E60490">
            <w:r w:rsidRPr="00E06802">
              <w:rPr>
                <w:lang w:val="el-GR"/>
              </w:rPr>
              <w:t>11/10/2021</w:t>
            </w:r>
          </w:p>
        </w:tc>
      </w:tr>
      <w:tr w:rsidR="008C7F83" w:rsidRPr="00E06802" w14:paraId="0644CEE8" w14:textId="77777777" w:rsidTr="001151BC">
        <w:trPr>
          <w:trHeight w:hRule="exact" w:val="432"/>
        </w:trPr>
        <w:tc>
          <w:tcPr>
            <w:tcW w:w="2835" w:type="dxa"/>
            <w:vMerge/>
            <w:vAlign w:val="center"/>
          </w:tcPr>
          <w:p w14:paraId="6C2C2E5F" w14:textId="70F46D4B" w:rsidR="008C7F83" w:rsidRPr="00E06802" w:rsidRDefault="008C7F83" w:rsidP="00E60490"/>
        </w:tc>
        <w:tc>
          <w:tcPr>
            <w:tcW w:w="2835" w:type="dxa"/>
            <w:vMerge/>
            <w:vAlign w:val="center"/>
          </w:tcPr>
          <w:p w14:paraId="75FBDB42" w14:textId="6C11D8C5" w:rsidR="008C7F83" w:rsidRPr="00E06802" w:rsidRDefault="008C7F83" w:rsidP="00E60490"/>
        </w:tc>
        <w:tc>
          <w:tcPr>
            <w:tcW w:w="2835" w:type="dxa"/>
            <w:vMerge/>
            <w:vAlign w:val="center"/>
          </w:tcPr>
          <w:p w14:paraId="5A1770C8" w14:textId="3D412F67" w:rsidR="008C7F83" w:rsidRPr="00E06802" w:rsidRDefault="008C7F83" w:rsidP="00E60490"/>
        </w:tc>
        <w:tc>
          <w:tcPr>
            <w:tcW w:w="2835" w:type="dxa"/>
            <w:vAlign w:val="center"/>
          </w:tcPr>
          <w:p w14:paraId="504E8198" w14:textId="77777777" w:rsidR="008C7F83" w:rsidRPr="00E06802" w:rsidRDefault="008C7F83" w:rsidP="00E60490">
            <w:r w:rsidRPr="00E06802">
              <w:t>ARBEQUINA</w:t>
            </w:r>
          </w:p>
        </w:tc>
        <w:tc>
          <w:tcPr>
            <w:tcW w:w="2835" w:type="dxa"/>
            <w:vAlign w:val="center"/>
          </w:tcPr>
          <w:p w14:paraId="6ECE955C" w14:textId="77777777" w:rsidR="008C7F83" w:rsidRPr="00E06802" w:rsidRDefault="008C7F83" w:rsidP="00E60490">
            <w:r w:rsidRPr="00E06802">
              <w:rPr>
                <w:lang w:val="el-GR"/>
              </w:rPr>
              <w:t>11/10/2021</w:t>
            </w:r>
          </w:p>
        </w:tc>
      </w:tr>
      <w:tr w:rsidR="008C7F83" w:rsidRPr="00E06802" w14:paraId="7EFEE584" w14:textId="77777777" w:rsidTr="001151BC">
        <w:trPr>
          <w:trHeight w:hRule="exact" w:val="432"/>
        </w:trPr>
        <w:tc>
          <w:tcPr>
            <w:tcW w:w="2835" w:type="dxa"/>
            <w:vMerge/>
            <w:vAlign w:val="center"/>
          </w:tcPr>
          <w:p w14:paraId="18C23DBA" w14:textId="74ADC3F3" w:rsidR="008C7F83" w:rsidRPr="00E06802" w:rsidRDefault="008C7F83" w:rsidP="00E60490"/>
        </w:tc>
        <w:tc>
          <w:tcPr>
            <w:tcW w:w="2835" w:type="dxa"/>
            <w:vMerge/>
            <w:vAlign w:val="center"/>
          </w:tcPr>
          <w:p w14:paraId="6EC6B8D2" w14:textId="03B5E798" w:rsidR="008C7F83" w:rsidRPr="00E06802" w:rsidRDefault="008C7F83" w:rsidP="00E60490"/>
        </w:tc>
        <w:tc>
          <w:tcPr>
            <w:tcW w:w="2835" w:type="dxa"/>
            <w:vMerge/>
            <w:vAlign w:val="center"/>
          </w:tcPr>
          <w:p w14:paraId="58AD4F97" w14:textId="08C45BE3" w:rsidR="008C7F83" w:rsidRPr="00E06802" w:rsidRDefault="008C7F83" w:rsidP="00E60490"/>
        </w:tc>
        <w:tc>
          <w:tcPr>
            <w:tcW w:w="2835" w:type="dxa"/>
            <w:vAlign w:val="center"/>
          </w:tcPr>
          <w:p w14:paraId="0BD34513" w14:textId="77777777" w:rsidR="008C7F83" w:rsidRPr="00E06802" w:rsidRDefault="008C7F83" w:rsidP="00E60490">
            <w:r w:rsidRPr="00E06802">
              <w:t>PICUAL</w:t>
            </w:r>
          </w:p>
        </w:tc>
        <w:tc>
          <w:tcPr>
            <w:tcW w:w="2835" w:type="dxa"/>
            <w:vAlign w:val="center"/>
          </w:tcPr>
          <w:p w14:paraId="430DAEFD" w14:textId="77777777" w:rsidR="008C7F83" w:rsidRPr="00E06802" w:rsidRDefault="008C7F83" w:rsidP="00E60490">
            <w:r w:rsidRPr="00E06802">
              <w:rPr>
                <w:lang w:val="el-GR"/>
              </w:rPr>
              <w:t>11/10/2021</w:t>
            </w:r>
          </w:p>
        </w:tc>
      </w:tr>
      <w:tr w:rsidR="008C7F83" w:rsidRPr="00E06802" w14:paraId="2E82C24B" w14:textId="77777777" w:rsidTr="001151BC">
        <w:trPr>
          <w:trHeight w:hRule="exact" w:val="432"/>
        </w:trPr>
        <w:tc>
          <w:tcPr>
            <w:tcW w:w="2835" w:type="dxa"/>
            <w:vMerge/>
            <w:vAlign w:val="center"/>
          </w:tcPr>
          <w:p w14:paraId="13B7EF58" w14:textId="4943321E" w:rsidR="008C7F83" w:rsidRPr="00E06802" w:rsidRDefault="008C7F83" w:rsidP="00E60490"/>
        </w:tc>
        <w:tc>
          <w:tcPr>
            <w:tcW w:w="2835" w:type="dxa"/>
            <w:vMerge/>
            <w:vAlign w:val="center"/>
          </w:tcPr>
          <w:p w14:paraId="1265B626" w14:textId="74826697" w:rsidR="008C7F83" w:rsidRPr="00E06802" w:rsidRDefault="008C7F83" w:rsidP="00E60490"/>
        </w:tc>
        <w:tc>
          <w:tcPr>
            <w:tcW w:w="2835" w:type="dxa"/>
            <w:vMerge/>
            <w:vAlign w:val="center"/>
          </w:tcPr>
          <w:p w14:paraId="6309859A" w14:textId="7005C24B" w:rsidR="008C7F83" w:rsidRPr="00E06802" w:rsidRDefault="008C7F83" w:rsidP="00E60490"/>
        </w:tc>
        <w:tc>
          <w:tcPr>
            <w:tcW w:w="2835" w:type="dxa"/>
            <w:vAlign w:val="center"/>
          </w:tcPr>
          <w:p w14:paraId="7F574ED1" w14:textId="77777777" w:rsidR="008C7F83" w:rsidRPr="00E06802" w:rsidRDefault="008C7F83" w:rsidP="00E60490">
            <w:pPr>
              <w:rPr>
                <w:lang w:val="el-GR"/>
              </w:rPr>
            </w:pPr>
            <w:r w:rsidRPr="00E06802">
              <w:rPr>
                <w:lang w:val="el-GR"/>
              </w:rPr>
              <w:t>ΑΜΦΙΣΣΗΣ</w:t>
            </w:r>
          </w:p>
        </w:tc>
        <w:tc>
          <w:tcPr>
            <w:tcW w:w="2835" w:type="dxa"/>
            <w:vAlign w:val="center"/>
          </w:tcPr>
          <w:p w14:paraId="53779B04" w14:textId="77777777" w:rsidR="008C7F83" w:rsidRPr="00E06802" w:rsidRDefault="008C7F83" w:rsidP="00E60490">
            <w:r w:rsidRPr="00E06802">
              <w:rPr>
                <w:lang w:val="el-GR"/>
              </w:rPr>
              <w:t>18/10/2021</w:t>
            </w:r>
          </w:p>
        </w:tc>
      </w:tr>
      <w:tr w:rsidR="008C7F83" w:rsidRPr="00E06802" w14:paraId="296BF192" w14:textId="77777777" w:rsidTr="001151BC">
        <w:trPr>
          <w:trHeight w:hRule="exact" w:val="432"/>
        </w:trPr>
        <w:tc>
          <w:tcPr>
            <w:tcW w:w="2835" w:type="dxa"/>
            <w:vMerge/>
            <w:vAlign w:val="center"/>
          </w:tcPr>
          <w:p w14:paraId="696488EA" w14:textId="31E69805" w:rsidR="008C7F83" w:rsidRPr="00E06802" w:rsidRDefault="008C7F83" w:rsidP="00E60490"/>
        </w:tc>
        <w:tc>
          <w:tcPr>
            <w:tcW w:w="2835" w:type="dxa"/>
            <w:vMerge/>
            <w:vAlign w:val="center"/>
          </w:tcPr>
          <w:p w14:paraId="50E578C3" w14:textId="49A6ADC9" w:rsidR="008C7F83" w:rsidRPr="00E06802" w:rsidRDefault="008C7F83" w:rsidP="00E60490"/>
        </w:tc>
        <w:tc>
          <w:tcPr>
            <w:tcW w:w="2835" w:type="dxa"/>
            <w:vMerge/>
            <w:vAlign w:val="center"/>
          </w:tcPr>
          <w:p w14:paraId="0E569F11" w14:textId="27FBA53E" w:rsidR="008C7F83" w:rsidRPr="00E06802" w:rsidRDefault="008C7F83" w:rsidP="00E60490"/>
        </w:tc>
        <w:tc>
          <w:tcPr>
            <w:tcW w:w="2835" w:type="dxa"/>
            <w:vAlign w:val="center"/>
          </w:tcPr>
          <w:p w14:paraId="2C211AEE" w14:textId="77777777" w:rsidR="008C7F83" w:rsidRPr="00E06802" w:rsidRDefault="008C7F83" w:rsidP="00E60490">
            <w:pPr>
              <w:rPr>
                <w:lang w:val="el-GR"/>
              </w:rPr>
            </w:pPr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0D12E871" w14:textId="77777777" w:rsidR="008C7F83" w:rsidRPr="00E06802" w:rsidRDefault="008C7F83" w:rsidP="00E60490">
            <w:r w:rsidRPr="00E06802">
              <w:rPr>
                <w:lang w:val="el-GR"/>
              </w:rPr>
              <w:t>18/10/2021</w:t>
            </w:r>
          </w:p>
        </w:tc>
      </w:tr>
      <w:tr w:rsidR="008C7F83" w:rsidRPr="00E06802" w14:paraId="03AC2DF4" w14:textId="77777777" w:rsidTr="001151BC">
        <w:trPr>
          <w:trHeight w:hRule="exact" w:val="432"/>
        </w:trPr>
        <w:tc>
          <w:tcPr>
            <w:tcW w:w="2835" w:type="dxa"/>
            <w:vMerge/>
            <w:vAlign w:val="center"/>
          </w:tcPr>
          <w:p w14:paraId="2D1F428F" w14:textId="7662B99A" w:rsidR="008C7F83" w:rsidRPr="00E06802" w:rsidRDefault="008C7F83" w:rsidP="00E60490"/>
        </w:tc>
        <w:tc>
          <w:tcPr>
            <w:tcW w:w="2835" w:type="dxa"/>
            <w:vMerge/>
            <w:vAlign w:val="center"/>
          </w:tcPr>
          <w:p w14:paraId="23493D98" w14:textId="1A65C679" w:rsidR="008C7F83" w:rsidRPr="00E06802" w:rsidRDefault="008C7F83" w:rsidP="00E60490"/>
        </w:tc>
        <w:tc>
          <w:tcPr>
            <w:tcW w:w="2835" w:type="dxa"/>
            <w:vMerge/>
            <w:vAlign w:val="center"/>
          </w:tcPr>
          <w:p w14:paraId="4BCCBB4C" w14:textId="7BFF07DF" w:rsidR="008C7F83" w:rsidRPr="00E06802" w:rsidRDefault="008C7F83" w:rsidP="00E60490"/>
        </w:tc>
        <w:tc>
          <w:tcPr>
            <w:tcW w:w="2835" w:type="dxa"/>
            <w:vAlign w:val="center"/>
          </w:tcPr>
          <w:p w14:paraId="083A2C9A" w14:textId="77777777" w:rsidR="008C7F83" w:rsidRPr="00E06802" w:rsidRDefault="008C7F83" w:rsidP="00E60490">
            <w:pPr>
              <w:rPr>
                <w:lang w:val="el-GR"/>
              </w:rPr>
            </w:pPr>
            <w:r w:rsidRPr="00E06802">
              <w:rPr>
                <w:lang w:val="el-GR"/>
              </w:rPr>
              <w:t>ΜΕΓΑΡΕΙΤΙΚΗ</w:t>
            </w:r>
          </w:p>
        </w:tc>
        <w:tc>
          <w:tcPr>
            <w:tcW w:w="2835" w:type="dxa"/>
            <w:vAlign w:val="center"/>
          </w:tcPr>
          <w:p w14:paraId="3ACDC931" w14:textId="77777777" w:rsidR="008C7F83" w:rsidRPr="00E06802" w:rsidRDefault="008C7F83" w:rsidP="00E60490">
            <w:r w:rsidRPr="00E06802">
              <w:rPr>
                <w:lang w:val="el-GR"/>
              </w:rPr>
              <w:t>18/10/2021</w:t>
            </w:r>
          </w:p>
        </w:tc>
      </w:tr>
      <w:tr w:rsidR="008C7F83" w:rsidRPr="00E06802" w14:paraId="4522DC9F" w14:textId="77777777" w:rsidTr="001151BC">
        <w:trPr>
          <w:trHeight w:hRule="exact" w:val="432"/>
        </w:trPr>
        <w:tc>
          <w:tcPr>
            <w:tcW w:w="2835" w:type="dxa"/>
            <w:vMerge/>
            <w:vAlign w:val="center"/>
          </w:tcPr>
          <w:p w14:paraId="7F6B9240" w14:textId="44773537" w:rsidR="008C7F83" w:rsidRPr="00E06802" w:rsidRDefault="008C7F83" w:rsidP="00E60490"/>
        </w:tc>
        <w:tc>
          <w:tcPr>
            <w:tcW w:w="2835" w:type="dxa"/>
            <w:vMerge/>
            <w:vAlign w:val="center"/>
          </w:tcPr>
          <w:p w14:paraId="5CD68C52" w14:textId="4D7BCA40" w:rsidR="008C7F83" w:rsidRPr="00E06802" w:rsidRDefault="008C7F83" w:rsidP="00E60490"/>
        </w:tc>
        <w:tc>
          <w:tcPr>
            <w:tcW w:w="2835" w:type="dxa"/>
            <w:vMerge/>
            <w:vAlign w:val="center"/>
          </w:tcPr>
          <w:p w14:paraId="2DD2155C" w14:textId="01DDF9BD" w:rsidR="008C7F83" w:rsidRPr="00E06802" w:rsidRDefault="008C7F83" w:rsidP="00E60490"/>
        </w:tc>
        <w:tc>
          <w:tcPr>
            <w:tcW w:w="2835" w:type="dxa"/>
            <w:vAlign w:val="center"/>
          </w:tcPr>
          <w:p w14:paraId="6F8A2FA7" w14:textId="77777777" w:rsidR="008C7F83" w:rsidRPr="00E06802" w:rsidRDefault="008C7F83" w:rsidP="00E60490">
            <w:pPr>
              <w:rPr>
                <w:lang w:val="el-GR"/>
              </w:rPr>
            </w:pPr>
            <w:r w:rsidRPr="00E06802">
              <w:rPr>
                <w:lang w:val="el-GR"/>
              </w:rPr>
              <w:t>ΤΣΟΥΝΑΤΗ</w:t>
            </w:r>
          </w:p>
        </w:tc>
        <w:tc>
          <w:tcPr>
            <w:tcW w:w="2835" w:type="dxa"/>
            <w:vAlign w:val="center"/>
          </w:tcPr>
          <w:p w14:paraId="23531394" w14:textId="77777777" w:rsidR="008C7F83" w:rsidRPr="00E06802" w:rsidRDefault="008C7F83" w:rsidP="00E60490">
            <w:r w:rsidRPr="00E06802">
              <w:rPr>
                <w:lang w:val="el-GR"/>
              </w:rPr>
              <w:t>18/10/2021</w:t>
            </w:r>
          </w:p>
        </w:tc>
      </w:tr>
      <w:tr w:rsidR="008C7F83" w:rsidRPr="00E06802" w14:paraId="652D2050" w14:textId="77777777" w:rsidTr="001151BC">
        <w:trPr>
          <w:trHeight w:hRule="exact" w:val="432"/>
        </w:trPr>
        <w:tc>
          <w:tcPr>
            <w:tcW w:w="2835" w:type="dxa"/>
            <w:vMerge w:val="restart"/>
            <w:vAlign w:val="center"/>
          </w:tcPr>
          <w:p w14:paraId="6576A104" w14:textId="77777777" w:rsidR="008C7F83" w:rsidRPr="00E06802" w:rsidRDefault="008C7F83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ΦΥΤΩΡΙΑ ΚΑΝΟΥΡΑ</w:t>
            </w:r>
          </w:p>
        </w:tc>
        <w:tc>
          <w:tcPr>
            <w:tcW w:w="2835" w:type="dxa"/>
            <w:vMerge w:val="restart"/>
            <w:vAlign w:val="center"/>
          </w:tcPr>
          <w:p w14:paraId="130C0DD1" w14:textId="77777777" w:rsidR="008C7F83" w:rsidRPr="00E06802" w:rsidRDefault="008C7F83" w:rsidP="008B4AF9">
            <w:r w:rsidRPr="00E06802">
              <w:t>ΚΟΛΙΝΔΡΟΣ ΠΙΕΡΙΑΣ, ΚΑΤΕΡΙΝΗ</w:t>
            </w:r>
          </w:p>
        </w:tc>
        <w:tc>
          <w:tcPr>
            <w:tcW w:w="2835" w:type="dxa"/>
            <w:vMerge w:val="restart"/>
            <w:vAlign w:val="center"/>
          </w:tcPr>
          <w:p w14:paraId="507ACBF6" w14:textId="77777777" w:rsidR="008C7F83" w:rsidRPr="00E06802" w:rsidRDefault="008C7F83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6972896090</w:t>
            </w:r>
          </w:p>
        </w:tc>
        <w:tc>
          <w:tcPr>
            <w:tcW w:w="2835" w:type="dxa"/>
            <w:vAlign w:val="center"/>
          </w:tcPr>
          <w:p w14:paraId="11EF8FAF" w14:textId="77777777" w:rsidR="008C7F83" w:rsidRPr="00E06802" w:rsidRDefault="008C7F83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2E67F4F5" w14:textId="77777777" w:rsidR="008C7F83" w:rsidRPr="00E06802" w:rsidRDefault="008C7F83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23/05/2023</w:t>
            </w:r>
          </w:p>
        </w:tc>
      </w:tr>
      <w:tr w:rsidR="008C7F83" w:rsidRPr="00E06802" w14:paraId="202F0705" w14:textId="77777777" w:rsidTr="001151BC">
        <w:trPr>
          <w:trHeight w:hRule="exact" w:val="432"/>
        </w:trPr>
        <w:tc>
          <w:tcPr>
            <w:tcW w:w="2835" w:type="dxa"/>
            <w:vMerge/>
            <w:vAlign w:val="center"/>
          </w:tcPr>
          <w:p w14:paraId="0F3D7794" w14:textId="400A340A" w:rsidR="008C7F83" w:rsidRPr="00E06802" w:rsidRDefault="008C7F83" w:rsidP="008B4AF9"/>
        </w:tc>
        <w:tc>
          <w:tcPr>
            <w:tcW w:w="2835" w:type="dxa"/>
            <w:vMerge/>
            <w:vAlign w:val="center"/>
          </w:tcPr>
          <w:p w14:paraId="44212C6D" w14:textId="2E25AECB" w:rsidR="008C7F83" w:rsidRPr="00E06802" w:rsidRDefault="008C7F83" w:rsidP="008B4AF9"/>
        </w:tc>
        <w:tc>
          <w:tcPr>
            <w:tcW w:w="2835" w:type="dxa"/>
            <w:vMerge/>
            <w:vAlign w:val="center"/>
          </w:tcPr>
          <w:p w14:paraId="47B22C43" w14:textId="423C7CA9" w:rsidR="008C7F83" w:rsidRPr="00E06802" w:rsidRDefault="008C7F83" w:rsidP="008B4AF9"/>
        </w:tc>
        <w:tc>
          <w:tcPr>
            <w:tcW w:w="2835" w:type="dxa"/>
            <w:vAlign w:val="center"/>
          </w:tcPr>
          <w:p w14:paraId="1958D7F0" w14:textId="77777777" w:rsidR="008C7F83" w:rsidRPr="00E06802" w:rsidRDefault="008C7F83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ΜΕΓΑΡΕΙΤΙΚΗ</w:t>
            </w:r>
          </w:p>
        </w:tc>
        <w:tc>
          <w:tcPr>
            <w:tcW w:w="2835" w:type="dxa"/>
            <w:vAlign w:val="center"/>
          </w:tcPr>
          <w:p w14:paraId="0060E49D" w14:textId="77777777" w:rsidR="008C7F83" w:rsidRPr="00E06802" w:rsidRDefault="008C7F83" w:rsidP="008B4AF9">
            <w:r w:rsidRPr="00E06802">
              <w:rPr>
                <w:lang w:val="el-GR"/>
              </w:rPr>
              <w:t>23/05/2023</w:t>
            </w:r>
          </w:p>
        </w:tc>
      </w:tr>
      <w:tr w:rsidR="008C7F83" w:rsidRPr="00E06802" w14:paraId="5ECB5A70" w14:textId="77777777" w:rsidTr="001151BC">
        <w:trPr>
          <w:trHeight w:hRule="exact" w:val="432"/>
        </w:trPr>
        <w:tc>
          <w:tcPr>
            <w:tcW w:w="2835" w:type="dxa"/>
            <w:vMerge/>
            <w:vAlign w:val="center"/>
          </w:tcPr>
          <w:p w14:paraId="472D1632" w14:textId="627B457D" w:rsidR="008C7F83" w:rsidRPr="00E06802" w:rsidRDefault="008C7F83" w:rsidP="008B4AF9"/>
        </w:tc>
        <w:tc>
          <w:tcPr>
            <w:tcW w:w="2835" w:type="dxa"/>
            <w:vMerge/>
            <w:vAlign w:val="center"/>
          </w:tcPr>
          <w:p w14:paraId="27B95A0D" w14:textId="76AF682D" w:rsidR="008C7F83" w:rsidRPr="00E06802" w:rsidRDefault="008C7F83" w:rsidP="008B4AF9"/>
        </w:tc>
        <w:tc>
          <w:tcPr>
            <w:tcW w:w="2835" w:type="dxa"/>
            <w:vMerge/>
            <w:vAlign w:val="center"/>
          </w:tcPr>
          <w:p w14:paraId="0CC06F0E" w14:textId="2587320B" w:rsidR="008C7F83" w:rsidRPr="00E06802" w:rsidRDefault="008C7F83" w:rsidP="008B4AF9"/>
        </w:tc>
        <w:tc>
          <w:tcPr>
            <w:tcW w:w="2835" w:type="dxa"/>
            <w:vAlign w:val="center"/>
          </w:tcPr>
          <w:p w14:paraId="4D7126C1" w14:textId="77777777" w:rsidR="008C7F83" w:rsidRPr="00E06802" w:rsidRDefault="008C7F83" w:rsidP="008B4AF9">
            <w:r w:rsidRPr="00E06802">
              <w:t>ARBEQUINA</w:t>
            </w:r>
          </w:p>
        </w:tc>
        <w:tc>
          <w:tcPr>
            <w:tcW w:w="2835" w:type="dxa"/>
            <w:vAlign w:val="center"/>
          </w:tcPr>
          <w:p w14:paraId="08E89C93" w14:textId="77777777" w:rsidR="008C7F83" w:rsidRPr="00E06802" w:rsidRDefault="008C7F83" w:rsidP="008B4AF9">
            <w:r w:rsidRPr="00E06802">
              <w:rPr>
                <w:lang w:val="el-GR"/>
              </w:rPr>
              <w:t>23/05/2023</w:t>
            </w:r>
          </w:p>
        </w:tc>
      </w:tr>
      <w:tr w:rsidR="00E06802" w:rsidRPr="00E06802" w14:paraId="20B74A95" w14:textId="77777777" w:rsidTr="001151BC">
        <w:trPr>
          <w:trHeight w:hRule="exact" w:val="432"/>
        </w:trPr>
        <w:tc>
          <w:tcPr>
            <w:tcW w:w="2835" w:type="dxa"/>
            <w:vAlign w:val="center"/>
          </w:tcPr>
          <w:p w14:paraId="3A596CE1" w14:textId="77777777" w:rsidR="008B4AF9" w:rsidRPr="00E06802" w:rsidRDefault="008B4AF9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ΡΟΥΜΠΟΣ ΚΩΝΣΤΑΝΤΙΝΟΣ</w:t>
            </w:r>
          </w:p>
        </w:tc>
        <w:tc>
          <w:tcPr>
            <w:tcW w:w="2835" w:type="dxa"/>
            <w:vAlign w:val="center"/>
          </w:tcPr>
          <w:p w14:paraId="13B2C6B0" w14:textId="77777777" w:rsidR="008B4AF9" w:rsidRPr="00E06802" w:rsidRDefault="008B4AF9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ΕΙΡΗΝΗΣ 57, ΘΕΣΣΑΛΟΝΙΚΗ</w:t>
            </w:r>
          </w:p>
        </w:tc>
        <w:tc>
          <w:tcPr>
            <w:tcW w:w="2835" w:type="dxa"/>
            <w:vAlign w:val="center"/>
          </w:tcPr>
          <w:p w14:paraId="4C7D0456" w14:textId="77777777" w:rsidR="008B4AF9" w:rsidRPr="00E06802" w:rsidRDefault="008B4AF9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6972170737</w:t>
            </w:r>
          </w:p>
        </w:tc>
        <w:tc>
          <w:tcPr>
            <w:tcW w:w="2835" w:type="dxa"/>
            <w:vAlign w:val="center"/>
          </w:tcPr>
          <w:p w14:paraId="731C2C22" w14:textId="77777777" w:rsidR="008B4AF9" w:rsidRPr="00E06802" w:rsidRDefault="008B4AF9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1AD60CD7" w14:textId="77777777" w:rsidR="008B4AF9" w:rsidRPr="00E06802" w:rsidRDefault="008B4AF9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23/05/2023</w:t>
            </w:r>
          </w:p>
        </w:tc>
      </w:tr>
      <w:tr w:rsidR="00CB475B" w:rsidRPr="00E06802" w14:paraId="6F891BF9" w14:textId="77777777" w:rsidTr="001151BC">
        <w:trPr>
          <w:trHeight w:hRule="exact" w:val="432"/>
        </w:trPr>
        <w:tc>
          <w:tcPr>
            <w:tcW w:w="2835" w:type="dxa"/>
            <w:vMerge w:val="restart"/>
            <w:vAlign w:val="center"/>
          </w:tcPr>
          <w:p w14:paraId="32B4EBA1" w14:textId="77777777" w:rsidR="00CB475B" w:rsidRPr="00E06802" w:rsidRDefault="00CB475B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ΦΑΚΛΑΡΗΣ ΔΗΜΗΤΡΗΣ</w:t>
            </w:r>
          </w:p>
        </w:tc>
        <w:tc>
          <w:tcPr>
            <w:tcW w:w="2835" w:type="dxa"/>
            <w:vMerge w:val="restart"/>
            <w:vAlign w:val="center"/>
          </w:tcPr>
          <w:p w14:paraId="61C04D7D" w14:textId="7E1F63A1" w:rsidR="00CB475B" w:rsidRPr="00E06802" w:rsidRDefault="00CB475B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ΣΚΑΦΙΔΑΚΙ ΑΡΓΟΥΣ</w:t>
            </w:r>
          </w:p>
        </w:tc>
        <w:tc>
          <w:tcPr>
            <w:tcW w:w="2835" w:type="dxa"/>
            <w:vMerge w:val="restart"/>
            <w:vAlign w:val="center"/>
          </w:tcPr>
          <w:p w14:paraId="2969919F" w14:textId="77777777" w:rsidR="00CB475B" w:rsidRPr="00E06802" w:rsidRDefault="00CB475B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6977982950</w:t>
            </w:r>
          </w:p>
        </w:tc>
        <w:tc>
          <w:tcPr>
            <w:tcW w:w="2835" w:type="dxa"/>
            <w:vAlign w:val="center"/>
          </w:tcPr>
          <w:p w14:paraId="5204591A" w14:textId="77777777" w:rsidR="00CB475B" w:rsidRPr="00E06802" w:rsidRDefault="00CB475B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0BDB1A35" w14:textId="77777777" w:rsidR="00CB475B" w:rsidRPr="00E06802" w:rsidRDefault="00CB475B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23/05/2023</w:t>
            </w:r>
          </w:p>
        </w:tc>
      </w:tr>
      <w:tr w:rsidR="00CB475B" w:rsidRPr="00E06802" w14:paraId="70CE0B85" w14:textId="77777777" w:rsidTr="001151BC">
        <w:trPr>
          <w:trHeight w:hRule="exact" w:val="432"/>
        </w:trPr>
        <w:tc>
          <w:tcPr>
            <w:tcW w:w="2835" w:type="dxa"/>
            <w:vMerge/>
            <w:vAlign w:val="center"/>
          </w:tcPr>
          <w:p w14:paraId="7A030C8D" w14:textId="0B2FA4A2" w:rsidR="00CB475B" w:rsidRPr="00E06802" w:rsidRDefault="00CB475B" w:rsidP="008B4AF9"/>
        </w:tc>
        <w:tc>
          <w:tcPr>
            <w:tcW w:w="2835" w:type="dxa"/>
            <w:vMerge/>
            <w:vAlign w:val="center"/>
          </w:tcPr>
          <w:p w14:paraId="6205690B" w14:textId="625C54D7" w:rsidR="00CB475B" w:rsidRPr="00E06802" w:rsidRDefault="00CB475B" w:rsidP="008B4AF9"/>
        </w:tc>
        <w:tc>
          <w:tcPr>
            <w:tcW w:w="2835" w:type="dxa"/>
            <w:vMerge/>
            <w:vAlign w:val="center"/>
          </w:tcPr>
          <w:p w14:paraId="049BB386" w14:textId="5C37C3B8" w:rsidR="00CB475B" w:rsidRPr="00E06802" w:rsidRDefault="00CB475B" w:rsidP="008B4AF9"/>
        </w:tc>
        <w:tc>
          <w:tcPr>
            <w:tcW w:w="2835" w:type="dxa"/>
            <w:vAlign w:val="center"/>
          </w:tcPr>
          <w:p w14:paraId="6442DE10" w14:textId="77777777" w:rsidR="00CB475B" w:rsidRPr="00E06802" w:rsidRDefault="00CB475B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ΜΕΓΑΡΕΙΤΙΚΗ</w:t>
            </w:r>
          </w:p>
        </w:tc>
        <w:tc>
          <w:tcPr>
            <w:tcW w:w="2835" w:type="dxa"/>
            <w:vAlign w:val="center"/>
          </w:tcPr>
          <w:p w14:paraId="744E0977" w14:textId="77777777" w:rsidR="00CB475B" w:rsidRPr="00E06802" w:rsidRDefault="00CB475B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3/05/2023</w:t>
            </w:r>
          </w:p>
        </w:tc>
      </w:tr>
      <w:tr w:rsidR="00CB475B" w:rsidRPr="00E06802" w14:paraId="2E9B2597" w14:textId="77777777" w:rsidTr="001151BC">
        <w:trPr>
          <w:trHeight w:hRule="exact" w:val="432"/>
        </w:trPr>
        <w:tc>
          <w:tcPr>
            <w:tcW w:w="2835" w:type="dxa"/>
            <w:vMerge w:val="restart"/>
            <w:vAlign w:val="center"/>
          </w:tcPr>
          <w:p w14:paraId="2B9CDFBC" w14:textId="77777777" w:rsidR="00CB475B" w:rsidRPr="00E06802" w:rsidRDefault="00CB475B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ΣΑΡΔΕΛΗΣ ΝΙΚΟΛΑΟΣ</w:t>
            </w:r>
          </w:p>
        </w:tc>
        <w:tc>
          <w:tcPr>
            <w:tcW w:w="2835" w:type="dxa"/>
            <w:vMerge w:val="restart"/>
            <w:vAlign w:val="center"/>
          </w:tcPr>
          <w:p w14:paraId="3C3FF0DC" w14:textId="77777777" w:rsidR="00CB475B" w:rsidRPr="00E06802" w:rsidRDefault="00CB475B" w:rsidP="008B4AF9">
            <w:r w:rsidRPr="00E06802">
              <w:t>ΥΑΜΕΙΑ ΜΕΣΣΗΝΙΑΣ, ΚΑΛΑΜΑΤΑ</w:t>
            </w:r>
          </w:p>
        </w:tc>
        <w:tc>
          <w:tcPr>
            <w:tcW w:w="2835" w:type="dxa"/>
            <w:vMerge w:val="restart"/>
            <w:vAlign w:val="center"/>
          </w:tcPr>
          <w:p w14:paraId="7C07FF49" w14:textId="77777777" w:rsidR="00CB475B" w:rsidRPr="00E06802" w:rsidRDefault="00CB475B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6947703755</w:t>
            </w:r>
          </w:p>
        </w:tc>
        <w:tc>
          <w:tcPr>
            <w:tcW w:w="2835" w:type="dxa"/>
            <w:vAlign w:val="center"/>
          </w:tcPr>
          <w:p w14:paraId="59D98BC7" w14:textId="77777777" w:rsidR="00CB475B" w:rsidRPr="00E06802" w:rsidRDefault="00CB475B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 xml:space="preserve">ΚΟΡΩΝΕΙΚΗ </w:t>
            </w:r>
          </w:p>
        </w:tc>
        <w:tc>
          <w:tcPr>
            <w:tcW w:w="2835" w:type="dxa"/>
            <w:vAlign w:val="center"/>
          </w:tcPr>
          <w:p w14:paraId="09D43FAA" w14:textId="77777777" w:rsidR="00CB475B" w:rsidRPr="00E06802" w:rsidRDefault="00CB475B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06/10/2023</w:t>
            </w:r>
          </w:p>
        </w:tc>
      </w:tr>
      <w:tr w:rsidR="00CB475B" w:rsidRPr="00E06802" w14:paraId="69B4B403" w14:textId="77777777" w:rsidTr="001151BC">
        <w:trPr>
          <w:trHeight w:hRule="exact" w:val="432"/>
        </w:trPr>
        <w:tc>
          <w:tcPr>
            <w:tcW w:w="2835" w:type="dxa"/>
            <w:vMerge/>
            <w:vAlign w:val="center"/>
          </w:tcPr>
          <w:p w14:paraId="10FDDA9D" w14:textId="4EFC5E3A" w:rsidR="00CB475B" w:rsidRPr="00E06802" w:rsidRDefault="00CB475B" w:rsidP="008B4AF9"/>
        </w:tc>
        <w:tc>
          <w:tcPr>
            <w:tcW w:w="2835" w:type="dxa"/>
            <w:vMerge/>
            <w:vAlign w:val="center"/>
          </w:tcPr>
          <w:p w14:paraId="75B87AD2" w14:textId="0C12F98D" w:rsidR="00CB475B" w:rsidRPr="00E06802" w:rsidRDefault="00CB475B" w:rsidP="008B4AF9"/>
        </w:tc>
        <w:tc>
          <w:tcPr>
            <w:tcW w:w="2835" w:type="dxa"/>
            <w:vMerge/>
            <w:vAlign w:val="center"/>
          </w:tcPr>
          <w:p w14:paraId="414CB690" w14:textId="1D100EC2" w:rsidR="00CB475B" w:rsidRPr="00E06802" w:rsidRDefault="00CB475B" w:rsidP="008B4AF9"/>
        </w:tc>
        <w:tc>
          <w:tcPr>
            <w:tcW w:w="2835" w:type="dxa"/>
            <w:vAlign w:val="center"/>
          </w:tcPr>
          <w:p w14:paraId="370477EC" w14:textId="77777777" w:rsidR="00CB475B" w:rsidRPr="00E06802" w:rsidRDefault="00CB475B" w:rsidP="008B4AF9">
            <w:r w:rsidRPr="00E06802">
              <w:t>ARBEQUINA</w:t>
            </w:r>
          </w:p>
        </w:tc>
        <w:tc>
          <w:tcPr>
            <w:tcW w:w="2835" w:type="dxa"/>
            <w:vAlign w:val="center"/>
          </w:tcPr>
          <w:p w14:paraId="417968C2" w14:textId="77777777" w:rsidR="00CB475B" w:rsidRPr="00E06802" w:rsidRDefault="00CB475B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06/10/2023</w:t>
            </w:r>
          </w:p>
        </w:tc>
      </w:tr>
      <w:tr w:rsidR="00CB475B" w:rsidRPr="00E06802" w14:paraId="1EBF5369" w14:textId="77777777" w:rsidTr="001151BC">
        <w:trPr>
          <w:trHeight w:hRule="exact" w:val="432"/>
        </w:trPr>
        <w:tc>
          <w:tcPr>
            <w:tcW w:w="2835" w:type="dxa"/>
            <w:vMerge/>
            <w:vAlign w:val="center"/>
          </w:tcPr>
          <w:p w14:paraId="546AD99D" w14:textId="24E55BA8" w:rsidR="00CB475B" w:rsidRPr="00E06802" w:rsidRDefault="00CB475B" w:rsidP="008B4AF9"/>
        </w:tc>
        <w:tc>
          <w:tcPr>
            <w:tcW w:w="2835" w:type="dxa"/>
            <w:vMerge/>
            <w:vAlign w:val="center"/>
          </w:tcPr>
          <w:p w14:paraId="222B45E9" w14:textId="1F3DE776" w:rsidR="00CB475B" w:rsidRPr="00E06802" w:rsidRDefault="00CB475B" w:rsidP="008B4AF9"/>
        </w:tc>
        <w:tc>
          <w:tcPr>
            <w:tcW w:w="2835" w:type="dxa"/>
            <w:vMerge/>
            <w:vAlign w:val="center"/>
          </w:tcPr>
          <w:p w14:paraId="7125C85E" w14:textId="42B7C644" w:rsidR="00CB475B" w:rsidRPr="00E06802" w:rsidRDefault="00CB475B" w:rsidP="008B4AF9"/>
        </w:tc>
        <w:tc>
          <w:tcPr>
            <w:tcW w:w="2835" w:type="dxa"/>
            <w:vAlign w:val="center"/>
          </w:tcPr>
          <w:p w14:paraId="5184BE5A" w14:textId="77777777" w:rsidR="00CB475B" w:rsidRPr="00E06802" w:rsidRDefault="00CB475B" w:rsidP="008B4AF9">
            <w:r w:rsidRPr="00E06802">
              <w:t>PICUAL</w:t>
            </w:r>
          </w:p>
        </w:tc>
        <w:tc>
          <w:tcPr>
            <w:tcW w:w="2835" w:type="dxa"/>
            <w:vAlign w:val="center"/>
          </w:tcPr>
          <w:p w14:paraId="6C875471" w14:textId="77777777" w:rsidR="00CB475B" w:rsidRPr="00E06802" w:rsidRDefault="00CB475B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06/10/2023</w:t>
            </w:r>
          </w:p>
        </w:tc>
      </w:tr>
      <w:tr w:rsidR="00E06802" w:rsidRPr="00E06802" w14:paraId="25BDF5EE" w14:textId="77777777" w:rsidTr="001151BC">
        <w:trPr>
          <w:trHeight w:hRule="exact" w:val="432"/>
        </w:trPr>
        <w:tc>
          <w:tcPr>
            <w:tcW w:w="2835" w:type="dxa"/>
            <w:vAlign w:val="center"/>
          </w:tcPr>
          <w:p w14:paraId="2CEFAD66" w14:textId="77777777" w:rsidR="008B4AF9" w:rsidRPr="00E06802" w:rsidRDefault="008B4AF9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ΦΥΤΩΡΙΑ ΚΑΚΟΓΙΑΝΝΑΚΗ</w:t>
            </w:r>
          </w:p>
        </w:tc>
        <w:tc>
          <w:tcPr>
            <w:tcW w:w="2835" w:type="dxa"/>
            <w:vAlign w:val="center"/>
          </w:tcPr>
          <w:p w14:paraId="01DBFC1F" w14:textId="77777777" w:rsidR="008B4AF9" w:rsidRPr="00E06802" w:rsidRDefault="008B4AF9" w:rsidP="008B4AF9">
            <w:r w:rsidRPr="00E06802">
              <w:t>ΣΦΑΚ</w:t>
            </w:r>
            <w:r w:rsidRPr="00E06802">
              <w:rPr>
                <w:lang w:val="el-GR"/>
              </w:rPr>
              <w:t>Α</w:t>
            </w:r>
            <w:r w:rsidRPr="00E06802">
              <w:t>ΚΙ, Ρ</w:t>
            </w:r>
            <w:r w:rsidRPr="00E06802">
              <w:rPr>
                <w:lang w:val="el-GR"/>
              </w:rPr>
              <w:t>Ε</w:t>
            </w:r>
            <w:r w:rsidRPr="00E06802">
              <w:t>ΘΥΜΝΟ</w:t>
            </w:r>
          </w:p>
        </w:tc>
        <w:tc>
          <w:tcPr>
            <w:tcW w:w="2835" w:type="dxa"/>
            <w:vAlign w:val="center"/>
          </w:tcPr>
          <w:p w14:paraId="6F63F179" w14:textId="77777777" w:rsidR="008B4AF9" w:rsidRPr="00E06802" w:rsidRDefault="008B4AF9" w:rsidP="008B4AF9">
            <w:r w:rsidRPr="00E06802">
              <w:t>2831071516</w:t>
            </w:r>
          </w:p>
        </w:tc>
        <w:tc>
          <w:tcPr>
            <w:tcW w:w="2835" w:type="dxa"/>
            <w:vAlign w:val="center"/>
          </w:tcPr>
          <w:p w14:paraId="6833A259" w14:textId="77777777" w:rsidR="008B4AF9" w:rsidRPr="00E06802" w:rsidRDefault="008B4AF9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1FE816C3" w14:textId="77777777" w:rsidR="008B4AF9" w:rsidRPr="00E06802" w:rsidRDefault="008B4AF9" w:rsidP="008B4AF9">
            <w:r w:rsidRPr="00E06802">
              <w:rPr>
                <w:lang w:val="el-GR"/>
              </w:rPr>
              <w:t>25/09/2023</w:t>
            </w:r>
          </w:p>
        </w:tc>
      </w:tr>
      <w:tr w:rsidR="00E06802" w:rsidRPr="00E06802" w14:paraId="77661218" w14:textId="77777777" w:rsidTr="00FF27B9">
        <w:trPr>
          <w:trHeight w:hRule="exact" w:val="667"/>
        </w:trPr>
        <w:tc>
          <w:tcPr>
            <w:tcW w:w="2835" w:type="dxa"/>
            <w:vAlign w:val="center"/>
          </w:tcPr>
          <w:p w14:paraId="0390830E" w14:textId="77777777" w:rsidR="008B4AF9" w:rsidRPr="00E06802" w:rsidRDefault="008B4AF9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 xml:space="preserve">ΦΥΤΩΡΙΑ ΠΑΓΚΑΛΟΣ </w:t>
            </w:r>
          </w:p>
        </w:tc>
        <w:tc>
          <w:tcPr>
            <w:tcW w:w="2835" w:type="dxa"/>
            <w:vAlign w:val="center"/>
          </w:tcPr>
          <w:p w14:paraId="5A007086" w14:textId="77777777" w:rsidR="008B4AF9" w:rsidRPr="00FF27B9" w:rsidRDefault="008B4AF9" w:rsidP="008B4AF9">
            <w:pPr>
              <w:rPr>
                <w:lang w:val="el-GR"/>
              </w:rPr>
            </w:pPr>
            <w:r w:rsidRPr="00FF27B9">
              <w:rPr>
                <w:lang w:val="el-GR"/>
              </w:rPr>
              <w:t>4</w:t>
            </w:r>
            <w:r w:rsidRPr="00FF27B9">
              <w:rPr>
                <w:vertAlign w:val="superscript"/>
                <w:lang w:val="el-GR"/>
              </w:rPr>
              <w:t>Ο</w:t>
            </w:r>
            <w:r w:rsidRPr="00FF27B9">
              <w:rPr>
                <w:lang w:val="el-GR"/>
              </w:rPr>
              <w:t xml:space="preserve">  ΧΙΛΙΟΜΕΤΡΟ ΗΡΑΚΛΕΙΟΥ – ΜΟΙΡΩΝ, ΗΡΑΚΛΕΙΟ</w:t>
            </w:r>
          </w:p>
        </w:tc>
        <w:tc>
          <w:tcPr>
            <w:tcW w:w="2835" w:type="dxa"/>
            <w:vAlign w:val="center"/>
          </w:tcPr>
          <w:p w14:paraId="5DE9A69C" w14:textId="77777777" w:rsidR="008B4AF9" w:rsidRPr="00E06802" w:rsidRDefault="008B4AF9" w:rsidP="008B4AF9">
            <w:r w:rsidRPr="00E06802">
              <w:t>2810318389</w:t>
            </w:r>
          </w:p>
        </w:tc>
        <w:tc>
          <w:tcPr>
            <w:tcW w:w="2835" w:type="dxa"/>
            <w:vAlign w:val="center"/>
          </w:tcPr>
          <w:p w14:paraId="67A99805" w14:textId="77777777" w:rsidR="008B4AF9" w:rsidRPr="00E06802" w:rsidRDefault="008B4AF9" w:rsidP="008B4AF9"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7039E07D" w14:textId="77777777" w:rsidR="008B4AF9" w:rsidRPr="00E06802" w:rsidRDefault="008B4AF9" w:rsidP="008B4AF9">
            <w:r w:rsidRPr="00E06802">
              <w:rPr>
                <w:lang w:val="el-GR"/>
              </w:rPr>
              <w:t>25/09/2023</w:t>
            </w:r>
          </w:p>
        </w:tc>
      </w:tr>
      <w:tr w:rsidR="00E06802" w:rsidRPr="00E06802" w14:paraId="44024DE1" w14:textId="77777777" w:rsidTr="00FF27B9">
        <w:trPr>
          <w:trHeight w:hRule="exact" w:val="640"/>
        </w:trPr>
        <w:tc>
          <w:tcPr>
            <w:tcW w:w="2835" w:type="dxa"/>
            <w:vAlign w:val="center"/>
          </w:tcPr>
          <w:p w14:paraId="26D4C689" w14:textId="77777777" w:rsidR="008B4AF9" w:rsidRPr="00E06802" w:rsidRDefault="008B4AF9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ΣΩΜΑΡΑΚΗΣ ΚΩΝ/ΝΟΣ</w:t>
            </w:r>
          </w:p>
        </w:tc>
        <w:tc>
          <w:tcPr>
            <w:tcW w:w="2835" w:type="dxa"/>
            <w:vAlign w:val="center"/>
          </w:tcPr>
          <w:p w14:paraId="4BD14D23" w14:textId="77777777" w:rsidR="008B4AF9" w:rsidRPr="00E06802" w:rsidRDefault="008B4AF9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ΜΑΝΟΛΗ ΚΑΛΟΜΟΙΡΗ 17, ΑΓ. ΙΩΑΝΝΗΣ, ΗΡΑΚΛΕΙΟ</w:t>
            </w:r>
          </w:p>
        </w:tc>
        <w:tc>
          <w:tcPr>
            <w:tcW w:w="2835" w:type="dxa"/>
            <w:vAlign w:val="center"/>
          </w:tcPr>
          <w:p w14:paraId="3789099D" w14:textId="77777777" w:rsidR="008B4AF9" w:rsidRPr="00E06802" w:rsidRDefault="008B4AF9" w:rsidP="008B4AF9">
            <w:r w:rsidRPr="00E06802">
              <w:t>2810320563/6944173445</w:t>
            </w:r>
          </w:p>
        </w:tc>
        <w:tc>
          <w:tcPr>
            <w:tcW w:w="2835" w:type="dxa"/>
            <w:vAlign w:val="center"/>
          </w:tcPr>
          <w:p w14:paraId="1F4293F8" w14:textId="77777777" w:rsidR="008B4AF9" w:rsidRPr="00E06802" w:rsidRDefault="008B4AF9" w:rsidP="008B4AF9"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583352F4" w14:textId="77777777" w:rsidR="008B4AF9" w:rsidRPr="00E06802" w:rsidRDefault="008B4AF9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25/09/2023</w:t>
            </w:r>
          </w:p>
        </w:tc>
      </w:tr>
      <w:tr w:rsidR="00E06802" w:rsidRPr="00E06802" w14:paraId="4D55F682" w14:textId="77777777" w:rsidTr="00FF27B9">
        <w:trPr>
          <w:trHeight w:hRule="exact" w:val="622"/>
        </w:trPr>
        <w:tc>
          <w:tcPr>
            <w:tcW w:w="2835" w:type="dxa"/>
            <w:vAlign w:val="center"/>
          </w:tcPr>
          <w:p w14:paraId="27729884" w14:textId="75E00425" w:rsidR="008B4AF9" w:rsidRPr="00E06802" w:rsidRDefault="008B4AF9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lastRenderedPageBreak/>
              <w:t>ΦΥΤΩΡΙ</w:t>
            </w:r>
            <w:r w:rsidR="00E60490" w:rsidRPr="00E06802">
              <w:rPr>
                <w:lang w:val="el-GR"/>
              </w:rPr>
              <w:t>Α</w:t>
            </w:r>
            <w:r w:rsidRPr="00E06802">
              <w:rPr>
                <w:lang w:val="el-GR"/>
              </w:rPr>
              <w:t xml:space="preserve"> ΚΑΝΤΙΔΑΚΗ</w:t>
            </w:r>
          </w:p>
        </w:tc>
        <w:tc>
          <w:tcPr>
            <w:tcW w:w="2835" w:type="dxa"/>
            <w:vAlign w:val="center"/>
          </w:tcPr>
          <w:p w14:paraId="7251C961" w14:textId="77777777" w:rsidR="008B4AF9" w:rsidRPr="00E06802" w:rsidRDefault="008B4AF9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28</w:t>
            </w:r>
            <w:r w:rsidRPr="00E06802">
              <w:rPr>
                <w:vertAlign w:val="superscript"/>
                <w:lang w:val="el-GR"/>
              </w:rPr>
              <w:t>ΗΣ</w:t>
            </w:r>
            <w:r w:rsidRPr="00E06802">
              <w:rPr>
                <w:lang w:val="el-GR"/>
              </w:rPr>
              <w:t xml:space="preserve"> ΟΚΤΩΒΡΙΟΥ ΝΕΡΟΚΟΥΡΟΥ, ΧΑΝΙΑ</w:t>
            </w:r>
          </w:p>
        </w:tc>
        <w:tc>
          <w:tcPr>
            <w:tcW w:w="2835" w:type="dxa"/>
            <w:vAlign w:val="center"/>
          </w:tcPr>
          <w:p w14:paraId="46A78EBD" w14:textId="77777777" w:rsidR="008B4AF9" w:rsidRPr="00E06802" w:rsidRDefault="008B4AF9" w:rsidP="008B4AF9">
            <w:r w:rsidRPr="00E06802">
              <w:t>2821093036</w:t>
            </w:r>
          </w:p>
        </w:tc>
        <w:tc>
          <w:tcPr>
            <w:tcW w:w="2835" w:type="dxa"/>
            <w:vAlign w:val="center"/>
          </w:tcPr>
          <w:p w14:paraId="251BD648" w14:textId="77777777" w:rsidR="008B4AF9" w:rsidRPr="00E06802" w:rsidRDefault="008B4AF9" w:rsidP="008B4AF9"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37F85808" w14:textId="77777777" w:rsidR="008B4AF9" w:rsidRPr="00E06802" w:rsidRDefault="008B4AF9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27/09/2023</w:t>
            </w:r>
          </w:p>
        </w:tc>
      </w:tr>
      <w:tr w:rsidR="00E06802" w:rsidRPr="00E06802" w14:paraId="607EAB83" w14:textId="77777777" w:rsidTr="00FF27B9">
        <w:trPr>
          <w:trHeight w:hRule="exact" w:val="550"/>
        </w:trPr>
        <w:tc>
          <w:tcPr>
            <w:tcW w:w="2835" w:type="dxa"/>
            <w:vAlign w:val="center"/>
          </w:tcPr>
          <w:p w14:paraId="75DEBDA1" w14:textId="77777777" w:rsidR="008B4AF9" w:rsidRPr="00E06802" w:rsidRDefault="008B4AF9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ΚΥΡΙΑΚΟΓΙΑΝΝΑΚΗΣ ΕΜΜΑΝΟΥΗΛ</w:t>
            </w:r>
          </w:p>
        </w:tc>
        <w:tc>
          <w:tcPr>
            <w:tcW w:w="2835" w:type="dxa"/>
            <w:vAlign w:val="center"/>
          </w:tcPr>
          <w:p w14:paraId="7D1DB29C" w14:textId="77777777" w:rsidR="008B4AF9" w:rsidRPr="00E06802" w:rsidRDefault="008B4AF9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ΗΡΩΩΝ ΠΟΛΥΤΕΧΝΕΙΟΥ 53Α, ΚΙΣΣΑΜΟΣ - ΚΑΣΤΕΛΛΙ, ΧΑΝΙΑ</w:t>
            </w:r>
          </w:p>
        </w:tc>
        <w:tc>
          <w:tcPr>
            <w:tcW w:w="2835" w:type="dxa"/>
            <w:vAlign w:val="center"/>
          </w:tcPr>
          <w:p w14:paraId="775A04E0" w14:textId="77777777" w:rsidR="008B4AF9" w:rsidRPr="00E06802" w:rsidRDefault="008B4AF9" w:rsidP="008B4AF9">
            <w:r w:rsidRPr="00E06802">
              <w:t>2822023121/6979009571</w:t>
            </w:r>
          </w:p>
        </w:tc>
        <w:tc>
          <w:tcPr>
            <w:tcW w:w="2835" w:type="dxa"/>
            <w:vAlign w:val="center"/>
          </w:tcPr>
          <w:p w14:paraId="537A0F78" w14:textId="77777777" w:rsidR="008B4AF9" w:rsidRPr="00E06802" w:rsidRDefault="008B4AF9" w:rsidP="008B4AF9"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0CB03F72" w14:textId="77777777" w:rsidR="008B4AF9" w:rsidRPr="00E06802" w:rsidRDefault="008B4AF9" w:rsidP="008B4AF9">
            <w:r w:rsidRPr="00E06802">
              <w:rPr>
                <w:lang w:val="el-GR"/>
              </w:rPr>
              <w:t>27/09/2023</w:t>
            </w:r>
          </w:p>
        </w:tc>
      </w:tr>
      <w:tr w:rsidR="00E06802" w:rsidRPr="00E06802" w14:paraId="19ED107C" w14:textId="77777777" w:rsidTr="00FF27B9">
        <w:trPr>
          <w:trHeight w:hRule="exact" w:val="532"/>
        </w:trPr>
        <w:tc>
          <w:tcPr>
            <w:tcW w:w="2835" w:type="dxa"/>
            <w:vAlign w:val="center"/>
          </w:tcPr>
          <w:p w14:paraId="7686BC25" w14:textId="77777777" w:rsidR="008B4AF9" w:rsidRPr="00E06802" w:rsidRDefault="008B4AF9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ΑΝΘΟΚΟΜΙΚΟ ΚΕΝΤΡΟ ΝΙΚΟΣ ΞΕΡΟΓΙΑΝΝΑΚΗΣ</w:t>
            </w:r>
          </w:p>
        </w:tc>
        <w:tc>
          <w:tcPr>
            <w:tcW w:w="2835" w:type="dxa"/>
            <w:vAlign w:val="center"/>
          </w:tcPr>
          <w:p w14:paraId="29ECC570" w14:textId="77777777" w:rsidR="008B4AF9" w:rsidRPr="00E06802" w:rsidRDefault="008B4AF9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ΠΕΛΕΚΑΠΙΝΑ, ΧΑΝΙΑ</w:t>
            </w:r>
          </w:p>
        </w:tc>
        <w:tc>
          <w:tcPr>
            <w:tcW w:w="2835" w:type="dxa"/>
            <w:vAlign w:val="center"/>
          </w:tcPr>
          <w:p w14:paraId="7B5F2609" w14:textId="77777777" w:rsidR="008B4AF9" w:rsidRPr="00E06802" w:rsidRDefault="008B4AF9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2821094880</w:t>
            </w:r>
          </w:p>
        </w:tc>
        <w:tc>
          <w:tcPr>
            <w:tcW w:w="2835" w:type="dxa"/>
            <w:vAlign w:val="center"/>
          </w:tcPr>
          <w:p w14:paraId="0C432AFF" w14:textId="77777777" w:rsidR="008B4AF9" w:rsidRPr="00E06802" w:rsidRDefault="008B4AF9" w:rsidP="008B4AF9"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07D538B4" w14:textId="77777777" w:rsidR="008B4AF9" w:rsidRPr="00E06802" w:rsidRDefault="008B4AF9" w:rsidP="008B4AF9">
            <w:r w:rsidRPr="00E06802">
              <w:rPr>
                <w:lang w:val="el-GR"/>
              </w:rPr>
              <w:t>27/09/2023</w:t>
            </w:r>
          </w:p>
        </w:tc>
      </w:tr>
      <w:tr w:rsidR="00E06802" w:rsidRPr="00E06802" w14:paraId="3CD8F99C" w14:textId="77777777" w:rsidTr="00FF27B9">
        <w:trPr>
          <w:trHeight w:hRule="exact" w:val="550"/>
        </w:trPr>
        <w:tc>
          <w:tcPr>
            <w:tcW w:w="2835" w:type="dxa"/>
            <w:vAlign w:val="center"/>
          </w:tcPr>
          <w:p w14:paraId="369E1647" w14:textId="1DC589D5" w:rsidR="008B4AF9" w:rsidRPr="00E06802" w:rsidRDefault="008B4AF9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ΦΥΤΩΡΙ</w:t>
            </w:r>
            <w:r w:rsidR="00E60490" w:rsidRPr="00E06802">
              <w:rPr>
                <w:lang w:val="el-GR"/>
              </w:rPr>
              <w:t>Α</w:t>
            </w:r>
            <w:r w:rsidRPr="00E06802">
              <w:rPr>
                <w:lang w:val="el-GR"/>
              </w:rPr>
              <w:t xml:space="preserve"> ΠΑΠΟΥΤΣΑΚΗΣ ΓΕΩΡΓΙΟΣ</w:t>
            </w:r>
          </w:p>
        </w:tc>
        <w:tc>
          <w:tcPr>
            <w:tcW w:w="2835" w:type="dxa"/>
            <w:vAlign w:val="center"/>
          </w:tcPr>
          <w:p w14:paraId="69C9623B" w14:textId="77777777" w:rsidR="008B4AF9" w:rsidRPr="00E06802" w:rsidRDefault="008B4AF9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ΑΓΙΑ, ΧΑΝΙΑ</w:t>
            </w:r>
          </w:p>
        </w:tc>
        <w:tc>
          <w:tcPr>
            <w:tcW w:w="2835" w:type="dxa"/>
            <w:vAlign w:val="center"/>
          </w:tcPr>
          <w:p w14:paraId="6DCA535D" w14:textId="77777777" w:rsidR="008B4AF9" w:rsidRPr="00E06802" w:rsidRDefault="008B4AF9" w:rsidP="008B4AF9">
            <w:r w:rsidRPr="00E06802">
              <w:t>2821078000</w:t>
            </w:r>
          </w:p>
        </w:tc>
        <w:tc>
          <w:tcPr>
            <w:tcW w:w="2835" w:type="dxa"/>
            <w:vAlign w:val="center"/>
          </w:tcPr>
          <w:p w14:paraId="05ED0023" w14:textId="77777777" w:rsidR="008B4AF9" w:rsidRPr="00E06802" w:rsidRDefault="008B4AF9" w:rsidP="008B4AF9"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702B012C" w14:textId="77777777" w:rsidR="008B4AF9" w:rsidRPr="00E06802" w:rsidRDefault="008B4AF9" w:rsidP="008B4AF9">
            <w:r w:rsidRPr="00E06802">
              <w:rPr>
                <w:lang w:val="el-GR"/>
              </w:rPr>
              <w:t>27/09/2023</w:t>
            </w:r>
          </w:p>
        </w:tc>
      </w:tr>
      <w:tr w:rsidR="00E06802" w:rsidRPr="00E06802" w14:paraId="7B5D2901" w14:textId="77777777" w:rsidTr="000B3DA9">
        <w:trPr>
          <w:trHeight w:hRule="exact" w:val="919"/>
        </w:trPr>
        <w:tc>
          <w:tcPr>
            <w:tcW w:w="2835" w:type="dxa"/>
            <w:vAlign w:val="center"/>
          </w:tcPr>
          <w:p w14:paraId="6AEC9CA0" w14:textId="77777777" w:rsidR="008B4AF9" w:rsidRPr="00E06802" w:rsidRDefault="008B4AF9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ΓΕΩΠΟΝΙΚΟ ΚΕΝΤΡΟ ΣΤΑΘΑΚΗΣ ΔΗΜΗΤΡΙΟΣ &amp; ΔΕΡΜΙΤΖΑΚΗΣ ΙΩΑΝΝΗΣ</w:t>
            </w:r>
          </w:p>
        </w:tc>
        <w:tc>
          <w:tcPr>
            <w:tcW w:w="2835" w:type="dxa"/>
            <w:vAlign w:val="center"/>
          </w:tcPr>
          <w:p w14:paraId="1241A6DB" w14:textId="77777777" w:rsidR="008B4AF9" w:rsidRPr="00E06802" w:rsidRDefault="008B4AF9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ΓΕΡΑΝΙ, ΧΑΝΙΑ</w:t>
            </w:r>
          </w:p>
        </w:tc>
        <w:tc>
          <w:tcPr>
            <w:tcW w:w="2835" w:type="dxa"/>
            <w:vAlign w:val="center"/>
          </w:tcPr>
          <w:p w14:paraId="7BAAD56E" w14:textId="77777777" w:rsidR="008B4AF9" w:rsidRPr="00E06802" w:rsidRDefault="008B4AF9" w:rsidP="008B4AF9">
            <w:pPr>
              <w:rPr>
                <w:lang w:val="el-GR"/>
              </w:rPr>
            </w:pPr>
            <w:r w:rsidRPr="00E06802">
              <w:rPr>
                <w:lang w:val="el-GR"/>
              </w:rPr>
              <w:t>2821061312</w:t>
            </w:r>
          </w:p>
        </w:tc>
        <w:tc>
          <w:tcPr>
            <w:tcW w:w="2835" w:type="dxa"/>
            <w:vAlign w:val="center"/>
          </w:tcPr>
          <w:p w14:paraId="63CACDCD" w14:textId="77777777" w:rsidR="008B4AF9" w:rsidRPr="00E06802" w:rsidRDefault="008B4AF9" w:rsidP="008B4AF9"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76462097" w14:textId="77777777" w:rsidR="008B4AF9" w:rsidRPr="00E06802" w:rsidRDefault="008B4AF9" w:rsidP="008B4AF9">
            <w:r w:rsidRPr="00E06802">
              <w:rPr>
                <w:lang w:val="el-GR"/>
              </w:rPr>
              <w:t>27/09/2023</w:t>
            </w:r>
          </w:p>
        </w:tc>
      </w:tr>
    </w:tbl>
    <w:p w14:paraId="2D2EAEEC" w14:textId="77777777" w:rsidR="0005082C" w:rsidRPr="00E06802" w:rsidRDefault="0005082C" w:rsidP="0005082C">
      <w:pPr>
        <w:rPr>
          <w:lang w:val="el-GR"/>
        </w:rPr>
      </w:pPr>
    </w:p>
    <w:p w14:paraId="270F5B75" w14:textId="565DA039" w:rsidR="0005082C" w:rsidRPr="00E06802" w:rsidRDefault="0005082C" w:rsidP="00717A4A">
      <w:pPr>
        <w:ind w:left="-567"/>
        <w:jc w:val="both"/>
        <w:rPr>
          <w:lang w:val="el-GR"/>
        </w:rPr>
      </w:pPr>
      <w:r w:rsidRPr="00E06802">
        <w:rPr>
          <w:b/>
          <w:bCs/>
          <w:lang w:val="el-GR"/>
        </w:rPr>
        <w:t>ΣΗΜΕΙΩΣΗ:</w:t>
      </w:r>
      <w:r w:rsidRPr="00E06802">
        <w:rPr>
          <w:lang w:val="el-GR"/>
        </w:rPr>
        <w:t xml:space="preserve"> ΑΠΟ ΤΗΝ ΗΜΕΡΟΜΗΝΙΑ ΑΓΟΡΑΣ ΤΟΥ ΠΡΟΒΑΣΙΚΟΥ ΥΛΙΚΟΥ ΧΡΕΙΑΖΟΝΤΑΙ ΤΟΥΛΑΧΙΣΤΟΝ 2 ΧΡΟΝΙΑ ΓΙΑ ΝΑ ΔΙΑΤΕΘΟΥΝ ΠΙΣΤΟΠΟΙΗΜΕΝΑ ΦΥΤΑ ΣΤΟΥΣ ΕΝΔΙΑΦΕΡΟΜΕΝΟΥΣ.</w:t>
      </w:r>
    </w:p>
    <w:sectPr w:rsidR="0005082C" w:rsidRPr="00E06802" w:rsidSect="00717A4A">
      <w:headerReference w:type="default" r:id="rId6"/>
      <w:pgSz w:w="15840" w:h="12240" w:orient="landscape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395D79" w14:textId="77777777" w:rsidR="00E90176" w:rsidRDefault="00E90176" w:rsidP="00D118BF">
      <w:pPr>
        <w:spacing w:after="0" w:line="240" w:lineRule="auto"/>
      </w:pPr>
      <w:r>
        <w:separator/>
      </w:r>
    </w:p>
  </w:endnote>
  <w:endnote w:type="continuationSeparator" w:id="0">
    <w:p w14:paraId="5AAB4F6F" w14:textId="77777777" w:rsidR="00E90176" w:rsidRDefault="00E90176" w:rsidP="00D118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32C5CE" w14:textId="77777777" w:rsidR="00E90176" w:rsidRDefault="00E90176" w:rsidP="00D118BF">
      <w:pPr>
        <w:spacing w:after="0" w:line="240" w:lineRule="auto"/>
      </w:pPr>
      <w:r>
        <w:separator/>
      </w:r>
    </w:p>
  </w:footnote>
  <w:footnote w:type="continuationSeparator" w:id="0">
    <w:p w14:paraId="40F4C514" w14:textId="77777777" w:rsidR="00E90176" w:rsidRDefault="00E90176" w:rsidP="00D118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63078" w14:textId="4BDCC515" w:rsidR="00D118BF" w:rsidRDefault="00D118BF">
    <w:pPr>
      <w:pStyle w:val="a4"/>
    </w:pPr>
    <w:r>
      <w:rPr>
        <w:noProof/>
      </w:rPr>
      <w:drawing>
        <wp:inline distT="0" distB="0" distL="0" distR="0" wp14:anchorId="6F818B4C" wp14:editId="7EE5BE69">
          <wp:extent cx="933450" cy="993483"/>
          <wp:effectExtent l="0" t="0" r="0" b="0"/>
          <wp:docPr id="80401258" name="Εικόνα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0401258" name="Εικόνα 8040125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3450" cy="9934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DBB36A4" w14:textId="77777777" w:rsidR="00D118BF" w:rsidRDefault="00D118BF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wNjI2sjAwNrO0tLBQ0lEKTi0uzszPAykwrAUAge+ZUSwAAAA="/>
  </w:docVars>
  <w:rsids>
    <w:rsidRoot w:val="0014693E"/>
    <w:rsid w:val="000210AF"/>
    <w:rsid w:val="0005082C"/>
    <w:rsid w:val="00085D6A"/>
    <w:rsid w:val="000B3DA9"/>
    <w:rsid w:val="000D436F"/>
    <w:rsid w:val="001151BC"/>
    <w:rsid w:val="00137368"/>
    <w:rsid w:val="0014693E"/>
    <w:rsid w:val="00167A28"/>
    <w:rsid w:val="0018724A"/>
    <w:rsid w:val="001A7D7A"/>
    <w:rsid w:val="001B1723"/>
    <w:rsid w:val="001D151F"/>
    <w:rsid w:val="001E58D0"/>
    <w:rsid w:val="001F5933"/>
    <w:rsid w:val="002113D3"/>
    <w:rsid w:val="00230E1F"/>
    <w:rsid w:val="003352FB"/>
    <w:rsid w:val="00383845"/>
    <w:rsid w:val="00484300"/>
    <w:rsid w:val="0054311B"/>
    <w:rsid w:val="005C6818"/>
    <w:rsid w:val="00630C0E"/>
    <w:rsid w:val="006A53C3"/>
    <w:rsid w:val="00717A4A"/>
    <w:rsid w:val="00796554"/>
    <w:rsid w:val="007A6B3B"/>
    <w:rsid w:val="007E0F85"/>
    <w:rsid w:val="007E3DF1"/>
    <w:rsid w:val="008628FE"/>
    <w:rsid w:val="00897464"/>
    <w:rsid w:val="008B4AF9"/>
    <w:rsid w:val="008C7F83"/>
    <w:rsid w:val="009678CE"/>
    <w:rsid w:val="00972C71"/>
    <w:rsid w:val="00A043D7"/>
    <w:rsid w:val="00AB3CE3"/>
    <w:rsid w:val="00AD5DF3"/>
    <w:rsid w:val="00AF6659"/>
    <w:rsid w:val="00C85964"/>
    <w:rsid w:val="00CB475B"/>
    <w:rsid w:val="00D118BF"/>
    <w:rsid w:val="00D77607"/>
    <w:rsid w:val="00DF71EE"/>
    <w:rsid w:val="00E06802"/>
    <w:rsid w:val="00E3287D"/>
    <w:rsid w:val="00E60490"/>
    <w:rsid w:val="00E75984"/>
    <w:rsid w:val="00E90176"/>
    <w:rsid w:val="00E97756"/>
    <w:rsid w:val="00EE3A2C"/>
    <w:rsid w:val="00F02A72"/>
    <w:rsid w:val="00F2135C"/>
    <w:rsid w:val="00F92FE2"/>
    <w:rsid w:val="00F948E8"/>
    <w:rsid w:val="00FA0D9F"/>
    <w:rsid w:val="00FF2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CA52C0E"/>
  <w15:chartTrackingRefBased/>
  <w15:docId w15:val="{0763EADF-1843-47B0-8987-78AF679DD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328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Hyperlink"/>
    <w:basedOn w:val="a0"/>
    <w:uiPriority w:val="99"/>
    <w:semiHidden/>
    <w:unhideWhenUsed/>
    <w:rsid w:val="00AB3CE3"/>
    <w:rPr>
      <w:color w:val="0000FF"/>
      <w:u w:val="single"/>
    </w:rPr>
  </w:style>
  <w:style w:type="paragraph" w:styleId="a4">
    <w:name w:val="header"/>
    <w:basedOn w:val="a"/>
    <w:link w:val="Char"/>
    <w:uiPriority w:val="99"/>
    <w:unhideWhenUsed/>
    <w:rsid w:val="00D118B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4"/>
    <w:uiPriority w:val="99"/>
    <w:rsid w:val="00D118BF"/>
  </w:style>
  <w:style w:type="paragraph" w:styleId="a5">
    <w:name w:val="footer"/>
    <w:basedOn w:val="a"/>
    <w:link w:val="Char0"/>
    <w:uiPriority w:val="99"/>
    <w:unhideWhenUsed/>
    <w:rsid w:val="00D118B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5"/>
    <w:uiPriority w:val="99"/>
    <w:rsid w:val="00D118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500</Words>
  <Characters>2704</Characters>
  <Application>Microsoft Office Word</Application>
  <DocSecurity>0</DocSecurity>
  <Lines>22</Lines>
  <Paragraphs>6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anna Manolikaki ELGO-DIMITRA</dc:creator>
  <cp:keywords/>
  <dc:description/>
  <cp:lastModifiedBy>Koubouris</cp:lastModifiedBy>
  <cp:revision>15</cp:revision>
  <dcterms:created xsi:type="dcterms:W3CDTF">2023-12-12T05:32:00Z</dcterms:created>
  <dcterms:modified xsi:type="dcterms:W3CDTF">2023-12-12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3b5f0c67c488f62a5711feae95bacc3cb4a67675b71e54ed48afbd2484d52e</vt:lpwstr>
  </property>
</Properties>
</file>